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6B0BC0DB" w:rsidR="00B45EC1" w:rsidRPr="008E673C" w:rsidRDefault="00537DB0" w:rsidP="00DC6D9C">
      <w:pPr>
        <w:spacing w:before="120" w:after="120" w:line="264" w:lineRule="auto"/>
        <w:ind w:left="-1080" w:right="-1080"/>
        <w:jc w:val="both"/>
        <w:rPr>
          <w:rFonts w:ascii="Arial" w:hAnsi="Arial" w:cs="Arial"/>
          <w:bCs/>
          <w:iCs/>
          <w:sz w:val="16"/>
          <w:szCs w:val="16"/>
          <w:lang w:val="es-AR"/>
        </w:rPr>
      </w:pPr>
      <w:r w:rsidRPr="008E673C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62F0E46E" wp14:editId="0C7C89CB">
                <wp:simplePos x="0" y="0"/>
                <wp:positionH relativeFrom="column">
                  <wp:posOffset>-755650</wp:posOffset>
                </wp:positionH>
                <wp:positionV relativeFrom="paragraph">
                  <wp:posOffset>-51689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4E0F5B" id="Rectangle: Rounded Corners 8" o:spid="_x0000_s1026" alt="&quot;&quot;" style="position:absolute;margin-left:-59.5pt;margin-top:-40.7pt;width:1in;height:43.2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" fillcolor="#b35a27" stroked="f" strokeweight="1pt">
                <v:stroke joinstyle="miter"/>
              </v:roundrect>
            </w:pict>
          </mc:Fallback>
        </mc:AlternateContent>
      </w:r>
      <w:r w:rsidRPr="008E673C">
        <w:rPr>
          <w:rFonts w:ascii="Arial" w:hAnsi="Arial"/>
          <w:noProof/>
          <w:sz w:val="16"/>
          <w:szCs w:val="16"/>
          <w:lang w:val="es"/>
        </w:rPr>
        <w:drawing>
          <wp:anchor distT="0" distB="0" distL="114300" distR="114300" simplePos="0" relativeHeight="251658245" behindDoc="0" locked="0" layoutInCell="1" allowOverlap="1" wp14:anchorId="69BC8951" wp14:editId="0B9C768C">
            <wp:simplePos x="0" y="0"/>
            <wp:positionH relativeFrom="column">
              <wp:posOffset>-593725</wp:posOffset>
            </wp:positionH>
            <wp:positionV relativeFrom="paragraph">
              <wp:posOffset>-525145</wp:posOffset>
            </wp:positionV>
            <wp:extent cx="585470" cy="585470"/>
            <wp:effectExtent l="0" t="0" r="0" b="5080"/>
            <wp:wrapNone/>
            <wp:docPr id="11" name="Graphic 11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673C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64391" behindDoc="0" locked="0" layoutInCell="1" allowOverlap="1" wp14:anchorId="36B7898B" wp14:editId="47A37F2E">
                <wp:simplePos x="0" y="0"/>
                <wp:positionH relativeFrom="column">
                  <wp:posOffset>-742620</wp:posOffset>
                </wp:positionH>
                <wp:positionV relativeFrom="paragraph">
                  <wp:posOffset>-516890</wp:posOffset>
                </wp:positionV>
                <wp:extent cx="886460" cy="534035"/>
                <wp:effectExtent l="19050" t="19050" r="27940" b="18415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460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442C66" id="Rectangle: Rounded Corners 5" o:spid="_x0000_s1026" style="position:absolute;margin-left:-58.45pt;margin-top:-40.7pt;width:69.8pt;height:42.05pt;z-index:2516643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Pr="008E673C">
        <w:rPr>
          <w:rFonts w:ascii="Arial" w:hAnsi="Arial"/>
          <w:noProof/>
          <w:sz w:val="16"/>
          <w:szCs w:val="16"/>
          <w:lang w:val="es"/>
        </w:rPr>
        <w:drawing>
          <wp:anchor distT="0" distB="0" distL="114300" distR="114300" simplePos="0" relativeHeight="251658246" behindDoc="0" locked="0" layoutInCell="1" allowOverlap="1" wp14:anchorId="5C6B45F9" wp14:editId="6570A038">
            <wp:simplePos x="0" y="0"/>
            <wp:positionH relativeFrom="column">
              <wp:posOffset>5847715</wp:posOffset>
            </wp:positionH>
            <wp:positionV relativeFrom="paragraph">
              <wp:posOffset>-381371</wp:posOffset>
            </wp:positionV>
            <wp:extent cx="825938" cy="365760"/>
            <wp:effectExtent l="0" t="0" r="0" b="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673C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744293CE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65760"/>
                <wp:effectExtent l="0" t="0" r="1905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16E260CA" w:rsidR="00A9094A" w:rsidRPr="008E673C" w:rsidRDefault="00700E98" w:rsidP="00EF43CF">
                            <w:pPr>
                              <w:pStyle w:val="Title"/>
                              <w:rPr>
                                <w:sz w:val="26"/>
                                <w:szCs w:val="26"/>
                                <w:lang w:val="es-AR"/>
                              </w:rPr>
                            </w:pPr>
                            <w:r w:rsidRPr="008E673C">
                              <w:rPr>
                                <w:sz w:val="26"/>
                                <w:szCs w:val="26"/>
                                <w:lang w:val="es"/>
                              </w:rPr>
                              <w:t>Herramientas para el personal: Plan de limpieza de vómitos y diarrea</w:t>
                            </w:r>
                          </w:p>
                          <w:p w14:paraId="08347480" w14:textId="77777777" w:rsidR="00A9094A" w:rsidRPr="008E673C" w:rsidRDefault="00A9094A" w:rsidP="00A9094A">
                            <w:pPr>
                              <w:jc w:val="center"/>
                              <w:rPr>
                                <w:sz w:val="26"/>
                                <w:szCs w:val="26"/>
                                <w:lang w:val="es-A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style="position:absolute;left:0;text-align:left;margin-left:-71.95pt;margin-top:-30.55pt;width:612pt;height:28.8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" fillcolor="#095865" strokecolor="#1f4d78 [1604]" strokeweight="1pt">
                <v:textbox>
                  <w:txbxContent>
                    <w:p w14:paraId="657C3676" w14:textId="16E260CA" w:rsidR="00A9094A" w:rsidRPr="008E673C" w:rsidRDefault="00700E98" w:rsidP="00EF43CF">
                      <w:pPr>
                        <w:pStyle w:val="Title"/>
                        <w:rPr>
                          <w:sz w:val="26"/>
                          <w:szCs w:val="26"/>
                          <w:lang w:val="es-AR"/>
                        </w:rPr>
                      </w:pPr>
                      <w:r w:rsidRPr="008E673C">
                        <w:rPr>
                          <w:sz w:val="26"/>
                          <w:szCs w:val="26"/>
                          <w:lang w:val="es"/>
                        </w:rPr>
                        <w:t>Herramientas para el personal: Plan de limpieza de vómitos y diarrea</w:t>
                      </w:r>
                    </w:p>
                    <w:p w14:paraId="08347480" w14:textId="77777777" w:rsidR="00A9094A" w:rsidRPr="008E673C" w:rsidRDefault="00A9094A" w:rsidP="00A9094A">
                      <w:pPr>
                        <w:jc w:val="center"/>
                        <w:rPr>
                          <w:sz w:val="26"/>
                          <w:szCs w:val="26"/>
                          <w:lang w:val="es-A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8E673C">
        <w:rPr>
          <w:rFonts w:ascii="Arial" w:hAnsi="Arial"/>
          <w:sz w:val="16"/>
          <w:szCs w:val="16"/>
          <w:lang w:val="es"/>
        </w:rPr>
        <w:t>El</w:t>
      </w:r>
      <w:r w:rsidRPr="008E673C">
        <w:rPr>
          <w:rFonts w:asciiTheme="majorHAnsi" w:hAnsiTheme="majorHAnsi"/>
          <w:sz w:val="16"/>
          <w:szCs w:val="16"/>
          <w:lang w:val="es"/>
        </w:rPr>
        <w:t xml:space="preserve"> </w:t>
      </w:r>
      <w:r w:rsidRPr="008E673C">
        <w:rPr>
          <w:rFonts w:ascii="Arial" w:hAnsi="Arial"/>
          <w:sz w:val="16"/>
          <w:szCs w:val="16"/>
          <w:lang w:val="es"/>
        </w:rPr>
        <w:t>procedimiento que se explica a continuación describe cómo los empleados deben minimizar la propagación de la contaminación al limpiar vómitos y diarrea. Este procedimiento reducirá el riesgo para los empleados, los consumidores, los alimentos y las superficies del establecimiento de comida. El personal debe estar capacitado según su plan de limpieza, y debe poner su plan a disposición de su entidad reguladora (Sección 246-215-02500 del WAC [por su sigla en inglés, Código Administrativo de Washington]).</w:t>
      </w:r>
      <w:r w:rsidRPr="008E673C">
        <w:rPr>
          <w:sz w:val="16"/>
          <w:szCs w:val="16"/>
          <w:lang w:val="es"/>
        </w:rPr>
        <w:br/>
      </w:r>
      <w:r w:rsidRPr="008E673C">
        <w:rPr>
          <w:rFonts w:ascii="Arial" w:hAnsi="Arial"/>
          <w:sz w:val="16"/>
          <w:szCs w:val="16"/>
          <w:lang w:val="es"/>
        </w:rPr>
        <w:t xml:space="preserve">Asegúrese de que todos los suministros estén disponibles para implementar el procedimiento de manera correcta. </w:t>
      </w:r>
      <w:r w:rsidRPr="008F59C5">
        <w:rPr>
          <w:rFonts w:ascii="Arial" w:hAnsi="Arial"/>
          <w:b/>
          <w:bCs/>
          <w:i/>
          <w:iCs/>
          <w:sz w:val="16"/>
          <w:szCs w:val="16"/>
          <w:lang w:val="es"/>
        </w:rPr>
        <w:t>Adapte este documento a las necesidades de su establecimiento.</w:t>
      </w:r>
    </w:p>
    <w:p w14:paraId="38CF4CF7" w14:textId="5E28517F" w:rsidR="00163B20" w:rsidRPr="008E673C" w:rsidRDefault="00163B20" w:rsidP="00163B20">
      <w:pPr>
        <w:spacing w:after="60"/>
        <w:ind w:left="-1080" w:right="-990"/>
        <w:jc w:val="both"/>
        <w:rPr>
          <w:rFonts w:ascii="Arial" w:hAnsi="Arial" w:cs="Arial"/>
          <w:noProof/>
          <w:sz w:val="16"/>
          <w:szCs w:val="16"/>
          <w:lang w:val="es-AR"/>
        </w:rPr>
      </w:pPr>
      <w:r w:rsidRPr="008E673C">
        <w:rPr>
          <w:rFonts w:ascii="Arial" w:hAnsi="Arial" w:cs="Arial"/>
          <w:b/>
          <w:bCs/>
          <w:noProof/>
          <w:sz w:val="16"/>
          <w:szCs w:val="16"/>
          <w:lang w:val="es"/>
        </w:rPr>
        <w:t>Nota</w:t>
      </w:r>
      <w:r w:rsidRPr="008E673C">
        <w:rPr>
          <w:rFonts w:ascii="Arial" w:hAnsi="Arial" w:cs="Arial"/>
          <w:noProof/>
          <w:sz w:val="16"/>
          <w:szCs w:val="16"/>
          <w:lang w:val="es"/>
        </w:rPr>
        <w:t xml:space="preserve">: Use este documento para ayudar a que su establecimiento mantenga el AMC (por su sigla en inglés, control gerencial activo). Asegúrese de trabajar con su </w:t>
      </w:r>
      <w:hyperlink r:id="rId16" w:tgtFrame="_blank" w:tooltip="https://doh.wa.gov/community-and-environment/food/local-food-safety-contacts" w:history="1">
        <w:r w:rsidRPr="008E673C">
          <w:rPr>
            <w:rFonts w:ascii="Arial" w:hAnsi="Arial" w:cs="Arial"/>
            <w:noProof/>
            <w:color w:val="4472C4" w:themeColor="accent5"/>
            <w:sz w:val="16"/>
            <w:szCs w:val="16"/>
            <w:u w:val="single"/>
            <w:lang w:val="es"/>
          </w:rPr>
          <w:t>jurisdicción de sistemas locales de salud</w:t>
        </w:r>
      </w:hyperlink>
      <w:r w:rsidRPr="008E673C">
        <w:rPr>
          <w:rFonts w:ascii="Arial" w:hAnsi="Arial" w:cs="Arial"/>
          <w:noProof/>
          <w:sz w:val="16"/>
          <w:szCs w:val="16"/>
          <w:lang w:val="es"/>
        </w:rPr>
        <w:t xml:space="preserve"> para obtener cualquier información adicional o autorizaciones según sea necesario</w:t>
      </w:r>
      <w:r w:rsidRPr="008E673C">
        <w:rPr>
          <w:rFonts w:ascii="Arial" w:hAnsi="Arial" w:cs="Arial"/>
          <w:sz w:val="16"/>
          <w:szCs w:val="16"/>
          <w:lang w:val="es"/>
        </w:rPr>
        <w:t>.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2"/>
        <w:gridCol w:w="5112"/>
        <w:gridCol w:w="1954"/>
        <w:gridCol w:w="1304"/>
        <w:gridCol w:w="2531"/>
      </w:tblGrid>
      <w:tr w:rsidR="0081708E" w:rsidRPr="008F59C5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32CDC730" w:rsidR="0081708E" w:rsidRPr="008E673C" w:rsidRDefault="00C34B43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18"/>
                <w:szCs w:val="18"/>
                <w:lang w:val="es-AR"/>
              </w:rPr>
            </w:pP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1: Información del establecimiento de comida</w:t>
            </w:r>
          </w:p>
        </w:tc>
      </w:tr>
      <w:tr w:rsidR="00EE25DB" w:rsidRPr="008E673C" w14:paraId="5DDF8C07" w14:textId="77777777" w:rsidTr="003B600F">
        <w:trPr>
          <w:trHeight w:val="576"/>
          <w:jc w:val="center"/>
        </w:trPr>
        <w:tc>
          <w:tcPr>
            <w:tcW w:w="7688" w:type="dxa"/>
            <w:gridSpan w:val="3"/>
            <w:tcBorders>
              <w:top w:val="single" w:sz="4" w:space="0" w:color="000000"/>
              <w:left w:val="single" w:sz="12" w:space="0" w:color="auto"/>
            </w:tcBorders>
            <w:shd w:val="clear" w:color="auto" w:fill="auto"/>
          </w:tcPr>
          <w:p w14:paraId="1F4C32D0" w14:textId="01FBF10E" w:rsidR="00EE25DB" w:rsidRPr="008E673C" w:rsidRDefault="00FD1A3A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ombre del establecimiento</w:t>
            </w:r>
          </w:p>
          <w:p w14:paraId="5DDF8C05" w14:textId="49461EFE" w:rsidR="001F2D47" w:rsidRPr="008E673C" w:rsidRDefault="001F2D47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3835" w:type="dxa"/>
            <w:gridSpan w:val="2"/>
            <w:tcBorders>
              <w:top w:val="single" w:sz="4" w:space="0" w:color="000000"/>
              <w:right w:val="single" w:sz="12" w:space="0" w:color="auto"/>
            </w:tcBorders>
            <w:shd w:val="clear" w:color="auto" w:fill="auto"/>
          </w:tcPr>
          <w:p w14:paraId="4C7B34FA" w14:textId="4B04B335" w:rsidR="00EE25DB" w:rsidRPr="008E673C" w:rsidRDefault="00FD1A3A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Teléfono</w:t>
            </w:r>
          </w:p>
          <w:p w14:paraId="5DDF8C06" w14:textId="360552BE" w:rsidR="001F2D47" w:rsidRPr="008E673C" w:rsidRDefault="00163B20" w:rsidP="005227FF">
            <w:pPr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E72C7" w:rsidRPr="008E673C" w14:paraId="5DDF8C0C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left w:val="single" w:sz="12" w:space="0" w:color="auto"/>
              <w:bottom w:val="single" w:sz="4" w:space="0" w:color="000000"/>
            </w:tcBorders>
            <w:shd w:val="clear" w:color="auto" w:fill="auto"/>
          </w:tcPr>
          <w:p w14:paraId="7A2DB5DA" w14:textId="1327A3FC" w:rsidR="005E72C7" w:rsidRPr="008E673C" w:rsidRDefault="00FD1A3A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alle (Dirección física)</w:t>
            </w:r>
          </w:p>
          <w:p w14:paraId="5DDF8C08" w14:textId="0F5B347F" w:rsidR="001F2D47" w:rsidRPr="008E673C" w:rsidRDefault="001F2D47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954" w:type="dxa"/>
            <w:tcBorders>
              <w:bottom w:val="single" w:sz="4" w:space="0" w:color="000000"/>
            </w:tcBorders>
            <w:shd w:val="clear" w:color="auto" w:fill="auto"/>
          </w:tcPr>
          <w:p w14:paraId="23B2CB54" w14:textId="36135F5C" w:rsidR="005E72C7" w:rsidRPr="008E673C" w:rsidRDefault="00FD1A3A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iudad</w:t>
            </w:r>
          </w:p>
          <w:p w14:paraId="5DDF8C09" w14:textId="1D2F1FB2" w:rsidR="001F2D47" w:rsidRPr="008E673C" w:rsidRDefault="001F2D47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304" w:type="dxa"/>
            <w:tcBorders>
              <w:bottom w:val="single" w:sz="4" w:space="0" w:color="000000"/>
            </w:tcBorders>
            <w:shd w:val="clear" w:color="auto" w:fill="auto"/>
          </w:tcPr>
          <w:p w14:paraId="2777C0DF" w14:textId="0171ACB4" w:rsidR="005E72C7" w:rsidRPr="008E673C" w:rsidRDefault="00FD1A3A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ZIP</w:t>
            </w:r>
          </w:p>
          <w:p w14:paraId="5DDF8C0A" w14:textId="382F00CE" w:rsidR="001F2D47" w:rsidRPr="008E673C" w:rsidRDefault="001F2D47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2531" w:type="dxa"/>
            <w:tcBorders>
              <w:bottom w:val="single" w:sz="4" w:space="0" w:color="000000"/>
              <w:right w:val="single" w:sz="12" w:space="0" w:color="auto"/>
            </w:tcBorders>
            <w:shd w:val="clear" w:color="auto" w:fill="auto"/>
          </w:tcPr>
          <w:p w14:paraId="7C006C9E" w14:textId="5CEC664C" w:rsidR="005E72C7" w:rsidRPr="008E673C" w:rsidRDefault="00FD1A3A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orreo electrónico</w:t>
            </w:r>
          </w:p>
          <w:p w14:paraId="5DDF8C0B" w14:textId="52E73701" w:rsidR="001F2D47" w:rsidRPr="008E673C" w:rsidRDefault="00624C83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A316BF" w:rsidRPr="008E673C" w14:paraId="5DDF8C10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6BFD7B6A" w:rsidR="00A316BF" w:rsidRPr="008E673C" w:rsidRDefault="00FD1A3A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ombre del contacto</w:t>
            </w:r>
          </w:p>
          <w:p w14:paraId="0043F1B7" w14:textId="403542C7" w:rsidR="001F2D47" w:rsidRPr="008E673C" w:rsidRDefault="001F2D4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5789" w:type="dxa"/>
            <w:gridSpan w:val="3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07E52290" w:rsidR="00A316BF" w:rsidRPr="008E673C" w:rsidRDefault="00FD1A3A" w:rsidP="00A316B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Título/Puesto</w:t>
            </w:r>
          </w:p>
          <w:p w14:paraId="5DDF8C0F" w14:textId="291CE112" w:rsidR="001F2D47" w:rsidRPr="008E673C" w:rsidRDefault="001F2D47" w:rsidP="00A316BF">
            <w:pPr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8F59C5" w14:paraId="5DDF8C94" w14:textId="77777777" w:rsidTr="003B600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095865"/>
            <w:vAlign w:val="center"/>
          </w:tcPr>
          <w:p w14:paraId="5DDF8C93" w14:textId="51AE3C7D" w:rsidR="00C53470" w:rsidRPr="008E673C" w:rsidRDefault="00C34B43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-AR"/>
              </w:rPr>
            </w:pP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2: Lista de verificación del plan de limpieza</w:t>
            </w:r>
          </w:p>
        </w:tc>
      </w:tr>
      <w:tr w:rsidR="00C53470" w:rsidRPr="008F59C5" w14:paraId="5DDF8C98" w14:textId="77777777" w:rsidTr="002E43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12"/>
          <w:jc w:val="center"/>
        </w:trPr>
        <w:tc>
          <w:tcPr>
            <w:tcW w:w="622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77777777" w:rsidR="00C53470" w:rsidRPr="008E673C" w:rsidRDefault="00C53470" w:rsidP="002E43D4">
            <w:pPr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E673C">
              <w:rPr>
                <w:rFonts w:ascii="Wingdings" w:eastAsia="Wingdings" w:hAnsi="Wingdings" w:cs="Wingdings"/>
                <w:b/>
                <w:bCs/>
                <w:sz w:val="16"/>
                <w:szCs w:val="16"/>
                <w:lang w:val="es"/>
              </w:rPr>
              <w:t>ü</w:t>
            </w:r>
          </w:p>
        </w:tc>
        <w:tc>
          <w:tcPr>
            <w:tcW w:w="10901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16D893B5" w:rsidR="00C53470" w:rsidRPr="008E673C" w:rsidRDefault="0057714C" w:rsidP="00C53470">
            <w:pPr>
              <w:pStyle w:val="Heading1"/>
              <w:jc w:val="left"/>
              <w:rPr>
                <w:i w:val="0"/>
                <w:sz w:val="16"/>
                <w:szCs w:val="16"/>
                <w:lang w:val="es-AR"/>
              </w:rPr>
            </w:pPr>
            <w:r w:rsidRPr="008E673C">
              <w:rPr>
                <w:bCs/>
                <w:i w:val="0"/>
                <w:sz w:val="16"/>
                <w:szCs w:val="16"/>
                <w:lang w:val="es"/>
              </w:rPr>
              <w:t>Cada establecimiento de comida debe tener un plan de limpieza escrito que proteja a los consumidores, los empleados, los alimentos y las superficies. Incluya los siguientes puntos en su plan de limpieza (modifique la lista según sea necesario para adaptar a su actividad):</w:t>
            </w:r>
          </w:p>
        </w:tc>
      </w:tr>
      <w:tr w:rsidR="00C53470" w:rsidRPr="008E673C" w14:paraId="7BD5B648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1440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6AA5756" w14:textId="575BD82F" w:rsidR="00C53470" w:rsidRPr="008E673C" w:rsidRDefault="001C57A5" w:rsidP="002E43D4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AF4D071" w14:textId="55500451" w:rsidR="00C53470" w:rsidRPr="008E673C" w:rsidRDefault="00A72EBA" w:rsidP="00D94C95">
            <w:pPr>
              <w:spacing w:before="60" w:after="4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roteger a los consumidores</w:t>
            </w:r>
          </w:p>
          <w:p w14:paraId="286AF325" w14:textId="165E1773" w:rsidR="00C53470" w:rsidRPr="008E673C" w:rsidRDefault="00C53470" w:rsidP="00742FF6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Alejar a los clientes del área contaminada.</w:t>
            </w:r>
          </w:p>
          <w:p w14:paraId="0B18CAE8" w14:textId="32B65FFC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Bloquear las áreas que estén dentro de un radio de 25 pies (8 metros) alrededor del área contaminada hasta que esta se limpie y desinfecte correctamente.</w:t>
            </w:r>
          </w:p>
          <w:p w14:paraId="445D8324" w14:textId="198D0BC9" w:rsidR="00FA70F7" w:rsidRPr="008E673C" w:rsidRDefault="002F1E99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No permitir que los clientes se vuelvan a sentar en áreas que estén dentro de un radio de 25 pies (8 metros) alrededor del área contaminada hasta que esta se limpie y desinfecte correctamente.</w:t>
            </w:r>
          </w:p>
          <w:p w14:paraId="5FE55409" w14:textId="14694EA7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8E673C" w14:paraId="766D598A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A35FB13" w14:textId="74D11662" w:rsidR="00C53470" w:rsidRPr="008E673C" w:rsidRDefault="00C53470" w:rsidP="002E43D4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68F22C3" w14:textId="5D47BBC6" w:rsidR="00C53470" w:rsidRPr="008E673C" w:rsidRDefault="00A72EBA" w:rsidP="00D94C95">
            <w:pPr>
              <w:spacing w:before="60" w:after="4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roteger los alimentos</w:t>
            </w:r>
          </w:p>
          <w:p w14:paraId="434373E0" w14:textId="534E3455" w:rsidR="00510107" w:rsidRPr="008E673C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Desechar los alimentos no cubiertos o los productos de un solo uso que estén en el área contaminada.</w:t>
            </w:r>
          </w:p>
          <w:p w14:paraId="21F0DEAF" w14:textId="67EC9466" w:rsidR="00914237" w:rsidRPr="008E673C" w:rsidRDefault="0091423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Lavar todos los utensilios y equipo que esté dentro de un radio de 25 pies (8 metros) alrededor del área donde se produjo el vómito o la diarrea.</w:t>
            </w:r>
          </w:p>
          <w:p w14:paraId="6E199350" w14:textId="1E5B73D9" w:rsidR="00510107" w:rsidRPr="008E673C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Interrumpir el servicio de comida dentro de un radio de 25 pies (8 metros) alrededor del área contaminada hasta que se hayan limpiado y desinfectado todos los utensilios, el equipo y las superficies.</w:t>
            </w:r>
          </w:p>
          <w:p w14:paraId="23EDD767" w14:textId="3F328DDC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8E673C" w14:paraId="32CC5C0E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024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A4C72D7" w14:textId="6F91812C" w:rsidR="00C53470" w:rsidRPr="008E673C" w:rsidRDefault="00C53470" w:rsidP="002E43D4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8EBEF12" w14:textId="6A39362C" w:rsidR="00C53470" w:rsidRPr="008E673C" w:rsidRDefault="00A72EBA" w:rsidP="00D94C95">
            <w:pPr>
              <w:spacing w:before="60" w:after="4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roteger a los empleados</w:t>
            </w:r>
          </w:p>
          <w:p w14:paraId="4AC9DC00" w14:textId="0EE28273" w:rsidR="00A143DB" w:rsidRPr="008E673C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Todo trabajador o empleado del sector alimentario debe irse a casa de inmediato. Los trabajadores del sector alimentario no pueden volver al trabajo hasta que los síntomas hayan desaparecido y durante al menos 24 horas.</w:t>
            </w:r>
          </w:p>
          <w:p w14:paraId="34F9260E" w14:textId="6D86D1C9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Solo el personal capacitado puede realizar las tareas de limpieza y desinfección.</w:t>
            </w:r>
          </w:p>
          <w:p w14:paraId="6F5C5793" w14:textId="018F2555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Usar el equipo de protección, como guantes, delantal y gafas, para responder a incidentes de vómito o diarrea.</w:t>
            </w:r>
          </w:p>
          <w:p w14:paraId="2883C1DD" w14:textId="449488C1" w:rsidR="00A143DB" w:rsidRPr="008E673C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El personal debe lavarse las manos después de que se haya completado la limpieza.</w:t>
            </w:r>
          </w:p>
          <w:p w14:paraId="1FE84F3B" w14:textId="7FAF6E84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El personal encargado de la limpieza no debe volver a manipular los alimentos hasta que no se haya podido bañar y cambiarse de ropa.</w:t>
            </w:r>
          </w:p>
          <w:p w14:paraId="77AA88D5" w14:textId="1B036369" w:rsidR="0057714C" w:rsidRPr="008E673C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Recordarles a los empleados que deben informar síntomas o enfermedades diagnosticadas a la persona que esté a cargo. Los síntomas incluyen vómitos, diarrea, dolor de garganta con fiebre, ictericia (coloración amarilla en la piel) y cortes de la piel infectados. Las enfermedades que deben informarse incluyen infecciones por </w:t>
            </w:r>
            <w:r w:rsidRPr="008E673C">
              <w:rPr>
                <w:rFonts w:ascii="Arial" w:hAnsi="Arial"/>
                <w:i/>
                <w:iCs/>
                <w:sz w:val="16"/>
                <w:szCs w:val="16"/>
                <w:lang w:val="es"/>
              </w:rPr>
              <w:t xml:space="preserve">E. </w:t>
            </w:r>
            <w:proofErr w:type="spellStart"/>
            <w:r w:rsidRPr="008E673C">
              <w:rPr>
                <w:rFonts w:ascii="Arial" w:hAnsi="Arial"/>
                <w:i/>
                <w:iCs/>
                <w:sz w:val="16"/>
                <w:szCs w:val="16"/>
                <w:lang w:val="es"/>
              </w:rPr>
              <w:t>coli</w:t>
            </w:r>
            <w:proofErr w:type="spellEnd"/>
            <w:r w:rsidRPr="008E673C">
              <w:rPr>
                <w:rFonts w:ascii="Arial" w:hAnsi="Arial"/>
                <w:i/>
                <w:iCs/>
                <w:sz w:val="16"/>
                <w:szCs w:val="16"/>
                <w:lang w:val="es"/>
              </w:rPr>
              <w:t xml:space="preserve">, Salmonella, </w:t>
            </w:r>
            <w:proofErr w:type="spellStart"/>
            <w:r w:rsidRPr="008E673C">
              <w:rPr>
                <w:rFonts w:ascii="Arial" w:hAnsi="Arial"/>
                <w:i/>
                <w:iCs/>
                <w:sz w:val="16"/>
                <w:szCs w:val="16"/>
                <w:lang w:val="es"/>
              </w:rPr>
              <w:t>Shigella</w:t>
            </w:r>
            <w:proofErr w:type="spellEnd"/>
            <w:r w:rsidRPr="008E673C">
              <w:rPr>
                <w:rFonts w:ascii="Arial" w:hAnsi="Arial"/>
                <w:i/>
                <w:iCs/>
                <w:sz w:val="16"/>
                <w:szCs w:val="16"/>
                <w:lang w:val="es"/>
              </w:rPr>
              <w:t xml:space="preserve">, norovirus y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hepatitis A.</w:t>
            </w:r>
          </w:p>
          <w:p w14:paraId="61DE9378" w14:textId="355CD977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8E673C" w14:paraId="5DDF8C9B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DDF8C99" w14:textId="77777777" w:rsidR="00C53470" w:rsidRPr="008E673C" w:rsidRDefault="00C53470" w:rsidP="002E43D4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4"/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bookmarkEnd w:id="0"/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B142C7A" w14:textId="7CA015C3" w:rsidR="00C53470" w:rsidRPr="008E673C" w:rsidRDefault="00A72EBA" w:rsidP="00D94C95">
            <w:pPr>
              <w:spacing w:before="60" w:after="4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roteger las superficies</w:t>
            </w:r>
          </w:p>
          <w:p w14:paraId="41AE5CE9" w14:textId="73692D9C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Utilizar materiales absorbentes y desechables como bicarbonato de sodio o piedras sanitarias para absorber el vómito o la diarrea visible. Juntar el material y colocarlo en una bolsa de basura.</w:t>
            </w:r>
          </w:p>
          <w:p w14:paraId="5DB0A5C6" w14:textId="32F4F8B0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Limpiar y desinfectar las superficies como mesas, perillas y sillas que estén dentro de un radio de 25 pies (8 metros) alrededor del área contaminada.</w:t>
            </w:r>
          </w:p>
          <w:p w14:paraId="7A74C52D" w14:textId="06AB9EDB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Recoger en bolsas todo el equipo de limpieza desechable (palas, mopas, guantes, toallas), cerrar las bolsas y desecharlas antes de abandonar el área contaminada.</w:t>
            </w:r>
          </w:p>
          <w:p w14:paraId="50AFF76D" w14:textId="7EACE12D" w:rsidR="0057714C" w:rsidRPr="008E673C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Bloquear las superficies de tela contaminadas que no se puedan desinfectar correctamente y programar una cita para la limpieza con vapor.</w:t>
            </w:r>
          </w:p>
          <w:p w14:paraId="5BD95FD5" w14:textId="517FB67E" w:rsidR="00EE4F47" w:rsidRPr="008E673C" w:rsidRDefault="00EE4F4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Limpiar y desinfectar el equipo de limpieza reutilizable en un área que no se use para la preparación de la comida.</w:t>
            </w:r>
          </w:p>
          <w:p w14:paraId="5DDF8C9A" w14:textId="454F0B8D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</w:tbl>
    <w:p w14:paraId="0B3D2013" w14:textId="35DD9B09" w:rsidR="00F01013" w:rsidRPr="008E673C" w:rsidRDefault="008E673C">
      <w:pPr>
        <w:rPr>
          <w:sz w:val="16"/>
          <w:szCs w:val="16"/>
        </w:rPr>
        <w:sectPr w:rsidR="00F01013" w:rsidRPr="008E673C" w:rsidSect="00F65A08">
          <w:footerReference w:type="default" r:id="rId17"/>
          <w:footerReference w:type="first" r:id="rId18"/>
          <w:pgSz w:w="12240" w:h="15840"/>
          <w:pgMar w:top="1008" w:right="1440" w:bottom="720" w:left="1440" w:header="720" w:footer="576" w:gutter="0"/>
          <w:cols w:space="720"/>
          <w:titlePg/>
          <w:docGrid w:linePitch="272"/>
        </w:sectPr>
      </w:pPr>
      <w:r w:rsidRPr="008E673C">
        <w:rPr>
          <w:noProof/>
          <w:lang w:val="es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4EB00640" wp14:editId="60BAF6AE">
                <wp:simplePos x="0" y="0"/>
                <wp:positionH relativeFrom="rightMargin">
                  <wp:posOffset>-6686550</wp:posOffset>
                </wp:positionH>
                <wp:positionV relativeFrom="paragraph">
                  <wp:posOffset>538480</wp:posOffset>
                </wp:positionV>
                <wp:extent cx="2171700" cy="265430"/>
                <wp:effectExtent l="0" t="0" r="0" b="127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1700" cy="2654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ECAD40" w14:textId="763FABA7" w:rsidR="00DE0B6A" w:rsidRPr="002F56AD" w:rsidRDefault="00DE0B6A" w:rsidP="00DE0B6A">
                            <w:pPr>
                              <w:rPr>
                                <w:rFonts w:ascii="Arial Narrow" w:hAnsi="Arial Narrow"/>
                              </w:rPr>
                            </w:pPr>
                            <w:r>
                              <w:rPr>
                                <w:rFonts w:ascii="Arial Narrow" w:hAnsi="Arial Narrow"/>
                                <w:lang w:val="es"/>
                              </w:rPr>
                              <w:t xml:space="preserve">DOH 333-285 March 2022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lang w:val="es"/>
                              </w:rPr>
                              <w:t>Spanish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B0064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26.5pt;margin-top:42.4pt;width:171pt;height:20.9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" filled="f" stroked="f" strokeweight=".5pt">
                <v:textbox>
                  <w:txbxContent>
                    <w:p w14:paraId="51ECAD40" w14:textId="763FABA7" w:rsidR="00DE0B6A" w:rsidRPr="002F56AD" w:rsidRDefault="00DE0B6A" w:rsidP="00DE0B6A">
                      <w:pPr>
                        <w:rPr>
                          <w:rFonts w:ascii="Arial Narrow" w:hAnsi="Arial Narrow"/>
                        </w:rPr>
                      </w:pPr>
                      <w:r>
                        <w:rPr>
                          <w:rFonts w:ascii="Arial Narrow" w:hAnsi="Arial Narrow"/>
                          <w:lang w:val="es"/>
                        </w:rPr>
                        <w:t>DOH 333-285 March 2022 Spanis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69E207" w14:textId="1D0076E3" w:rsidR="00F01013" w:rsidRPr="008E673C" w:rsidRDefault="00537DB0">
      <w:pPr>
        <w:rPr>
          <w:sz w:val="16"/>
          <w:szCs w:val="16"/>
        </w:rPr>
      </w:pPr>
      <w:r w:rsidRPr="008E673C">
        <w:rPr>
          <w:noProof/>
          <w:sz w:val="16"/>
          <w:szCs w:val="16"/>
          <w:lang w:val="es"/>
        </w:rPr>
        <w:lastRenderedPageBreak/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14A4B976" wp14:editId="7CBDB499">
                <wp:simplePos x="0" y="0"/>
                <wp:positionH relativeFrom="column">
                  <wp:posOffset>-743280</wp:posOffset>
                </wp:positionH>
                <wp:positionV relativeFrom="paragraph">
                  <wp:posOffset>-495935</wp:posOffset>
                </wp:positionV>
                <wp:extent cx="914400" cy="548640"/>
                <wp:effectExtent l="0" t="0" r="0" b="381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B1F3E9" id="Rectangle: Rounded Corners 9" o:spid="_x0000_s1026" alt="&quot;&quot;" style="position:absolute;margin-left:-58.55pt;margin-top:-39.05pt;width:1in;height:43.2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" fillcolor="#b35a27" stroked="f" strokeweight="1pt">
                <v:stroke joinstyle="miter"/>
              </v:roundrect>
            </w:pict>
          </mc:Fallback>
        </mc:AlternateContent>
      </w:r>
      <w:r w:rsidRPr="008E673C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62343" behindDoc="0" locked="0" layoutInCell="1" allowOverlap="1" wp14:anchorId="0AD76105" wp14:editId="42BDB552">
                <wp:simplePos x="0" y="0"/>
                <wp:positionH relativeFrom="column">
                  <wp:posOffset>-725170</wp:posOffset>
                </wp:positionH>
                <wp:positionV relativeFrom="paragraph">
                  <wp:posOffset>-492760</wp:posOffset>
                </wp:positionV>
                <wp:extent cx="886460" cy="534035"/>
                <wp:effectExtent l="19050" t="19050" r="27940" b="18415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460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F20667" id="Rectangle: Rounded Corners 2" o:spid="_x0000_s1026" style="position:absolute;margin-left:-57.1pt;margin-top:-38.8pt;width:69.8pt;height:42.05pt;z-index:2516623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" filled="f" strokecolor="white [3212]" strokeweight="2.25pt">
                <v:stroke joinstyle="miter"/>
              </v:roundrect>
            </w:pict>
          </mc:Fallback>
        </mc:AlternateContent>
      </w:r>
      <w:r w:rsidRPr="008E673C">
        <w:rPr>
          <w:rFonts w:ascii="Arial" w:hAnsi="Arial"/>
          <w:noProof/>
          <w:sz w:val="16"/>
          <w:szCs w:val="16"/>
          <w:lang w:val="es"/>
        </w:rPr>
        <w:drawing>
          <wp:anchor distT="0" distB="0" distL="114300" distR="114300" simplePos="0" relativeHeight="251658244" behindDoc="0" locked="0" layoutInCell="1" allowOverlap="1" wp14:anchorId="51396576" wp14:editId="76CA6BC2">
            <wp:simplePos x="0" y="0"/>
            <wp:positionH relativeFrom="column">
              <wp:posOffset>-572440</wp:posOffset>
            </wp:positionH>
            <wp:positionV relativeFrom="paragraph">
              <wp:posOffset>-497840</wp:posOffset>
            </wp:positionV>
            <wp:extent cx="585470" cy="585470"/>
            <wp:effectExtent l="0" t="0" r="0" b="5080"/>
            <wp:wrapNone/>
            <wp:docPr id="10" name="Graphic 10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673C">
        <w:rPr>
          <w:noProof/>
          <w:sz w:val="16"/>
          <w:szCs w:val="16"/>
          <w:lang w:val="es"/>
        </w:rPr>
        <w:drawing>
          <wp:anchor distT="0" distB="0" distL="114300" distR="114300" simplePos="0" relativeHeight="251658247" behindDoc="0" locked="0" layoutInCell="1" allowOverlap="1" wp14:anchorId="5648B1FF" wp14:editId="55B993CC">
            <wp:simplePos x="0" y="0"/>
            <wp:positionH relativeFrom="column">
              <wp:posOffset>5778249</wp:posOffset>
            </wp:positionH>
            <wp:positionV relativeFrom="paragraph">
              <wp:posOffset>-364335</wp:posOffset>
            </wp:positionV>
            <wp:extent cx="825938" cy="36576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673C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2199B5C" wp14:editId="36BA334E">
                <wp:simplePos x="0" y="0"/>
                <wp:positionH relativeFrom="column">
                  <wp:posOffset>-939165</wp:posOffset>
                </wp:positionH>
                <wp:positionV relativeFrom="paragraph">
                  <wp:posOffset>-366914</wp:posOffset>
                </wp:positionV>
                <wp:extent cx="7772400" cy="365760"/>
                <wp:effectExtent l="0" t="0" r="1905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0720D05" w14:textId="65E2FA66" w:rsidR="00F01013" w:rsidRPr="008E673C" w:rsidRDefault="00F01013" w:rsidP="00EF43CF">
                            <w:pPr>
                              <w:pStyle w:val="Title"/>
                              <w:rPr>
                                <w:color w:val="FFFFFF" w:themeColor="background1"/>
                                <w:sz w:val="26"/>
                                <w:szCs w:val="26"/>
                                <w:lang w:val="es-AR"/>
                              </w:rPr>
                            </w:pPr>
                            <w:r w:rsidRPr="008E673C">
                              <w:rPr>
                                <w:color w:val="FFFFFF" w:themeColor="background1"/>
                                <w:sz w:val="26"/>
                                <w:szCs w:val="26"/>
                                <w:lang w:val="es"/>
                              </w:rPr>
                              <w:t>Herramientas para el personal: Plan de limpieza de vómitos y diarrea</w:t>
                            </w:r>
                          </w:p>
                          <w:p w14:paraId="326A2B8B" w14:textId="77777777" w:rsidR="00F01013" w:rsidRPr="008E673C" w:rsidRDefault="00F01013" w:rsidP="00F01013">
                            <w:pPr>
                              <w:jc w:val="center"/>
                              <w:rPr>
                                <w:sz w:val="26"/>
                                <w:szCs w:val="26"/>
                                <w:lang w:val="es-A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99B5C" id="Rectangle 7" o:spid="_x0000_s1028" style="position:absolute;margin-left:-73.95pt;margin-top:-28.9pt;width:612pt;height:28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" fillcolor="#095865" strokecolor="#41719c" strokeweight="1pt">
                <v:textbox>
                  <w:txbxContent>
                    <w:p w14:paraId="00720D05" w14:textId="65E2FA66" w:rsidR="00F01013" w:rsidRPr="008E673C" w:rsidRDefault="00F01013" w:rsidP="00EF43CF">
                      <w:pPr>
                        <w:pStyle w:val="Title"/>
                        <w:rPr>
                          <w:color w:val="FFFFFF" w:themeColor="background1"/>
                          <w:sz w:val="26"/>
                          <w:szCs w:val="26"/>
                          <w:lang w:val="es-AR"/>
                        </w:rPr>
                      </w:pPr>
                      <w:r w:rsidRPr="008E673C">
                        <w:rPr>
                          <w:color w:val="FFFFFF" w:themeColor="background1"/>
                          <w:sz w:val="26"/>
                          <w:szCs w:val="26"/>
                          <w:lang w:val="es"/>
                        </w:rPr>
                        <w:t>Herramientas para el personal: Plan de limpieza de vómitos y diarrea</w:t>
                      </w:r>
                    </w:p>
                    <w:p w14:paraId="326A2B8B" w14:textId="77777777" w:rsidR="00F01013" w:rsidRPr="008E673C" w:rsidRDefault="00F01013" w:rsidP="00F01013">
                      <w:pPr>
                        <w:jc w:val="center"/>
                        <w:rPr>
                          <w:sz w:val="26"/>
                          <w:szCs w:val="26"/>
                          <w:lang w:val="es-AR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2"/>
        <w:gridCol w:w="1679"/>
        <w:gridCol w:w="307"/>
        <w:gridCol w:w="959"/>
        <w:gridCol w:w="856"/>
        <w:gridCol w:w="1268"/>
        <w:gridCol w:w="43"/>
        <w:gridCol w:w="26"/>
        <w:gridCol w:w="678"/>
        <w:gridCol w:w="19"/>
        <w:gridCol w:w="7"/>
        <w:gridCol w:w="1477"/>
        <w:gridCol w:w="585"/>
        <w:gridCol w:w="2997"/>
      </w:tblGrid>
      <w:tr w:rsidR="008D7CFD" w:rsidRPr="008F59C5" w14:paraId="24A6B0DA" w14:textId="77777777" w:rsidTr="001163EA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305CA6B0" w:rsidR="008D7CFD" w:rsidRPr="008E673C" w:rsidRDefault="005118CB" w:rsidP="00F75747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-AR"/>
              </w:rPr>
            </w:pPr>
            <w:r w:rsidRPr="008E673C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Sección 3: Identificar las superficies y armar una caja de herramientas para la limpieza</w:t>
            </w:r>
          </w:p>
        </w:tc>
      </w:tr>
      <w:tr w:rsidR="00C6694D" w:rsidRPr="008F59C5" w14:paraId="3F9AE6C9" w14:textId="77777777" w:rsidTr="001163EA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B96B497" w14:textId="797FF919" w:rsidR="00C6694D" w:rsidRPr="008E673C" w:rsidRDefault="00A72EBA" w:rsidP="00C6694D">
            <w:pPr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Superficies: Identificar las superficies del establecimiento de comida que necesitarán desinfección para asegurar que el personal está capacitado y el producto desinfectante que se planea utilizar tiene un etiquetado que indica que es apto para la superficie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(revise todas las superficies del establecimiento).</w:t>
            </w:r>
          </w:p>
        </w:tc>
      </w:tr>
      <w:tr w:rsidR="008D7CFD" w:rsidRPr="008E673C" w14:paraId="57F6FE24" w14:textId="77777777" w:rsidTr="00802107">
        <w:trPr>
          <w:trHeight w:val="172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AAF4AC" w14:textId="2BE14016" w:rsidR="008D7CFD" w:rsidRPr="008E673C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Dura, no porosa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(mosaico, vinilo, hormigón sellado, acero inoxidable): seguir las instrucciones para la desinfección de superficies “no porosas” de la etiqueta del producto.</w:t>
            </w:r>
          </w:p>
          <w:p w14:paraId="547957CE" w14:textId="6670041E" w:rsidR="008D7CFD" w:rsidRPr="008E673C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orosa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(hormigón no sellado, madera): seguir las instrucciones para la desinfección de superficies “porosas” de la etiqueta.</w:t>
            </w:r>
          </w:p>
          <w:p w14:paraId="4E2A5433" w14:textId="4E42742F" w:rsidR="008D7CFD" w:rsidRPr="008E673C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Alfombras y tapizados: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cerrar el área y programar una limpieza con vapor si no se puede utilizar productos desinfectantes.</w:t>
            </w:r>
          </w:p>
          <w:p w14:paraId="48ED049D" w14:textId="7AA03272" w:rsidR="008D7CFD" w:rsidRPr="008E673C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Ropa blanca y ropa de vestir: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lavar a máquina y secar con calor; usar cloro si es posible.</w:t>
            </w:r>
          </w:p>
          <w:p w14:paraId="01F2A4D0" w14:textId="4F98715E" w:rsidR="008D7CFD" w:rsidRPr="008E673C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Césped y hormigón exterior: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bloquear el acceso; colocar un material absorbente sobre el vómito o la diarrea, recogerlo dentro de una bolsa y enjuagar la superficie con agua.</w:t>
            </w:r>
          </w:p>
          <w:p w14:paraId="0AEA421D" w14:textId="6C29280E" w:rsidR="008D7CFD" w:rsidRPr="008E673C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sz w:val="16"/>
                <w:szCs w:val="16"/>
                <w:lang w:val="es"/>
              </w:rPr>
            </w:r>
            <w:r w:rsidR="00823601">
              <w:rPr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8E673C">
              <w:rPr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sz w:val="16"/>
                <w:szCs w:val="16"/>
                <w:lang w:val="es"/>
              </w:rPr>
            </w:r>
            <w:r w:rsidRPr="008E673C">
              <w:rPr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sz w:val="16"/>
                <w:szCs w:val="16"/>
                <w:lang w:val="es"/>
              </w:rPr>
              <w:fldChar w:fldCharType="end"/>
            </w:r>
          </w:p>
        </w:tc>
      </w:tr>
      <w:tr w:rsidR="00C6694D" w:rsidRPr="008F59C5" w14:paraId="2CBAD875" w14:textId="77777777" w:rsidTr="00802107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EAC22AA" w14:textId="096E8AA7" w:rsidR="00C6694D" w:rsidRPr="008E673C" w:rsidRDefault="007271C5" w:rsidP="00C6694D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b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Caja de herramientas para la limpieza: Identificar los productos disponibles para la limpieza del establecimiento de comida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(marque todas las opciones que correspondan):</w:t>
            </w:r>
          </w:p>
        </w:tc>
      </w:tr>
      <w:tr w:rsidR="003B600F" w:rsidRPr="008E673C" w14:paraId="48DECC5E" w14:textId="77777777" w:rsidTr="00802107">
        <w:trPr>
          <w:trHeight w:val="576"/>
          <w:jc w:val="center"/>
        </w:trPr>
        <w:tc>
          <w:tcPr>
            <w:tcW w:w="2301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E32BF58" w14:textId="5E6A0564" w:rsidR="003B600F" w:rsidRPr="008E673C" w:rsidRDefault="003B600F" w:rsidP="00C6694D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Mascarillas desechables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br/>
            </w:r>
            <w:r w:rsidRPr="008E673C">
              <w:rPr>
                <w:rFonts w:ascii="Arial" w:hAnsi="Arial" w:cs="Arial"/>
                <w:sz w:val="14"/>
                <w:szCs w:val="14"/>
                <w:lang w:val="es"/>
              </w:rPr>
              <w:t xml:space="preserve"> </w:t>
            </w:r>
          </w:p>
        </w:tc>
        <w:tc>
          <w:tcPr>
            <w:tcW w:w="3390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E38071" w14:textId="4BA6ABC6" w:rsidR="003B600F" w:rsidRPr="008E673C" w:rsidRDefault="003B600F" w:rsidP="00787BDC">
            <w:pPr>
              <w:tabs>
                <w:tab w:val="left" w:pos="289"/>
              </w:tabs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Material absorbente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br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8E673C">
              <w:rPr>
                <w:rFonts w:ascii="Arial" w:hAnsi="Arial" w:cs="Arial"/>
                <w:sz w:val="14"/>
                <w:szCs w:val="14"/>
                <w:lang w:val="es"/>
              </w:rPr>
              <w:t>(bicarbonato de sodio, piedras sanitarias)</w:t>
            </w:r>
          </w:p>
        </w:tc>
        <w:tc>
          <w:tcPr>
            <w:tcW w:w="2835" w:type="dxa"/>
            <w:gridSpan w:val="7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C330FD" w14:textId="5B966E4D" w:rsidR="003B600F" w:rsidRPr="008E673C" w:rsidRDefault="003B600F" w:rsidP="00787BDC">
            <w:pPr>
              <w:tabs>
                <w:tab w:val="left" w:pos="310"/>
              </w:tabs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Mopa desechable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br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8E673C">
              <w:rPr>
                <w:rFonts w:ascii="Arial" w:hAnsi="Arial" w:cs="Arial"/>
                <w:sz w:val="14"/>
                <w:szCs w:val="14"/>
                <w:lang w:val="es"/>
              </w:rPr>
              <w:t>(sin aspiradora)</w:t>
            </w:r>
          </w:p>
        </w:tc>
        <w:tc>
          <w:tcPr>
            <w:tcW w:w="2997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14:paraId="6EBC4482" w14:textId="343EC5A3" w:rsidR="003B600F" w:rsidRPr="008E673C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60" w:after="40"/>
              <w:rPr>
                <w:rFonts w:ascii="Arial" w:hAnsi="Arial" w:cs="Arial"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Otras herramientas:</w:t>
            </w:r>
          </w:p>
          <w:p w14:paraId="1B982CAB" w14:textId="1374465E" w:rsidR="003B600F" w:rsidRPr="008E673C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37F651D8" w14:textId="77777777" w:rsidR="003B600F" w:rsidRPr="008E673C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16940DB6" w14:textId="7FAEAE5F" w:rsidR="003B600F" w:rsidRPr="008E673C" w:rsidRDefault="003B600F" w:rsidP="003B600F">
            <w:pPr>
              <w:spacing w:before="40" w:after="4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3B600F" w:rsidRPr="008F59C5" w14:paraId="62D141AE" w14:textId="77777777" w:rsidTr="003B600F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2603CCF" w14:textId="35125757" w:rsidR="003B600F" w:rsidRPr="008E673C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Guantes desechable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099E4E" w14:textId="1BAD7681" w:rsidR="003B600F" w:rsidRPr="008E673C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Palas/platos de papel desechables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AC64A" w14:textId="68A7FACB" w:rsidR="003B600F" w:rsidRPr="008E673C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Balde para la mopa/agua caliente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47BF776" w14:textId="7F0D7576" w:rsidR="003B600F" w:rsidRPr="008E673C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</w:p>
        </w:tc>
      </w:tr>
      <w:tr w:rsidR="003B600F" w:rsidRPr="00F31132" w14:paraId="56BD2BF0" w14:textId="77777777" w:rsidTr="003B600F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5343C4F" w14:textId="51A4170D" w:rsidR="003B600F" w:rsidRPr="008E673C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Delantales desechable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FA8695" w14:textId="1DB68E56" w:rsidR="003B600F" w:rsidRPr="008E673C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Bolsas para la basura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9BA79" w14:textId="7F7F3AA7" w:rsidR="003B600F" w:rsidRPr="008E673C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Cinta o señales de advertencia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0D1ABEC" w14:textId="4BFA87B0" w:rsidR="003B600F" w:rsidRPr="008E673C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</w:p>
        </w:tc>
      </w:tr>
      <w:tr w:rsidR="003B600F" w:rsidRPr="008E673C" w14:paraId="1593B182" w14:textId="77777777" w:rsidTr="00802107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BCA7BE8" w14:textId="4EFA0876" w:rsidR="003B600F" w:rsidRPr="008E673C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Gafa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20067F2" w14:textId="69237101" w:rsidR="003B600F" w:rsidRPr="008E673C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Toallas de tela/</w:t>
            </w:r>
            <w:proofErr w:type="gramStart"/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papel desechables</w:t>
            </w:r>
            <w:proofErr w:type="gramEnd"/>
          </w:p>
        </w:tc>
        <w:tc>
          <w:tcPr>
            <w:tcW w:w="2835" w:type="dxa"/>
            <w:gridSpan w:val="7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4A081B7" w14:textId="0FB320E9" w:rsidR="003B600F" w:rsidRPr="008E673C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Jabón</w:t>
            </w:r>
          </w:p>
        </w:tc>
        <w:tc>
          <w:tcPr>
            <w:tcW w:w="2997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4B80A9" w14:textId="63D84B37" w:rsidR="003B600F" w:rsidRPr="008E673C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</w:p>
        </w:tc>
      </w:tr>
      <w:tr w:rsidR="00C6694D" w:rsidRPr="008F59C5" w14:paraId="2F304956" w14:textId="77777777" w:rsidTr="00802107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2103F08E" w14:textId="6D9736F7" w:rsidR="00C6694D" w:rsidRPr="008E673C" w:rsidRDefault="007271C5" w:rsidP="003B600F">
            <w:pPr>
              <w:rPr>
                <w:rFonts w:ascii="Arial" w:hAnsi="Arial" w:cs="Arial"/>
                <w:b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Desinfectante: Describir con detalles cómo hacer y utilizar el desinfectante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(consultar la etiqueta del producto):</w:t>
            </w:r>
          </w:p>
        </w:tc>
      </w:tr>
      <w:tr w:rsidR="00BE21F0" w:rsidRPr="008E673C" w14:paraId="078B0E2C" w14:textId="77777777" w:rsidTr="001163EA">
        <w:trPr>
          <w:trHeight w:val="100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9E82E3F" w14:textId="77777777" w:rsidR="00BE21F0" w:rsidRPr="008E673C" w:rsidRDefault="00BE21F0" w:rsidP="009116BE">
            <w:pPr>
              <w:spacing w:before="40" w:after="4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Nombre del desinfectante registrado por la EPA (por su sigla en inglés, Agencia de Protección Ambiental de Estados Unidos)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Cloro u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otro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5BB73895" w14:textId="6E7FA443" w:rsidR="00BE21F0" w:rsidRPr="008E673C" w:rsidRDefault="00BE21F0" w:rsidP="009116BE">
            <w:pPr>
              <w:tabs>
                <w:tab w:val="left" w:pos="4168"/>
                <w:tab w:val="left" w:pos="7668"/>
              </w:tabs>
              <w:spacing w:before="40" w:after="40"/>
              <w:ind w:left="325"/>
              <w:rPr>
                <w:rFonts w:ascii="Arial" w:hAnsi="Arial" w:cs="Arial"/>
                <w:bCs/>
                <w:sz w:val="16"/>
                <w:szCs w:val="16"/>
                <w:u w:val="single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Cantidad de desinfectante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  <w:t xml:space="preserve">Cantidad de agua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  <w:t xml:space="preserve">Tiempo de contacto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2368D39E" w14:textId="572B17CA" w:rsidR="00BE21F0" w:rsidRPr="008E673C" w:rsidRDefault="00D636F3" w:rsidP="009116BE">
            <w:pPr>
              <w:tabs>
                <w:tab w:val="left" w:pos="3978"/>
                <w:tab w:val="left" w:pos="7668"/>
              </w:tabs>
              <w:spacing w:before="40" w:after="40"/>
              <w:ind w:left="325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Instrucciones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3B600F" w:rsidRPr="008F59C5" w14:paraId="47820524" w14:textId="77777777" w:rsidTr="004B5D3D">
        <w:trPr>
          <w:trHeight w:val="288"/>
          <w:jc w:val="center"/>
        </w:trPr>
        <w:tc>
          <w:tcPr>
            <w:tcW w:w="5760" w:type="dxa"/>
            <w:gridSpan w:val="8"/>
            <w:tcBorders>
              <w:top w:val="single" w:sz="8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C46CEAD" w14:textId="4557E7DA" w:rsidR="003B600F" w:rsidRPr="008E673C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Lugar de almacenamiento de la caja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bookmarkEnd w:id="1"/>
          </w:p>
        </w:tc>
        <w:tc>
          <w:tcPr>
            <w:tcW w:w="5763" w:type="dxa"/>
            <w:gridSpan w:val="6"/>
            <w:tcBorders>
              <w:top w:val="single" w:sz="8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EE1623A" w14:textId="44ADCB25" w:rsidR="003B600F" w:rsidRPr="008E673C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Lugar del lavabo donde se limpian las herramientas reutilizables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3B600F" w:rsidRPr="008F59C5" w14:paraId="4A34262D" w14:textId="77777777" w:rsidTr="003B600F">
        <w:trPr>
          <w:trHeight w:val="288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7B2B2E" w14:textId="72E64BB6" w:rsidR="003B600F" w:rsidRPr="008E673C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i/>
                <w:iCs/>
                <w:sz w:val="16"/>
                <w:szCs w:val="16"/>
                <w:lang w:val="es"/>
              </w:rPr>
              <w:t>Nota: Las herramientas utilizadas para limpiar vómitos o diarrea no deben almacenarse ni limpiarse en la cocina si es posible.</w:t>
            </w:r>
          </w:p>
        </w:tc>
      </w:tr>
      <w:tr w:rsidR="003B600F" w:rsidRPr="008F59C5" w14:paraId="5D550F3F" w14:textId="77777777" w:rsidTr="003B600F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2F9AB66C" w14:textId="61ADD9C3" w:rsidR="003B600F" w:rsidRPr="008E673C" w:rsidRDefault="00C34B43" w:rsidP="003B600F">
            <w:pPr>
              <w:jc w:val="center"/>
              <w:rPr>
                <w:rFonts w:ascii="Arial" w:hAnsi="Arial"/>
                <w:b/>
                <w:sz w:val="18"/>
                <w:szCs w:val="18"/>
                <w:lang w:val="es-AR"/>
              </w:rPr>
            </w:pP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4: Capacitación de los empleados</w:t>
            </w:r>
          </w:p>
        </w:tc>
      </w:tr>
      <w:tr w:rsidR="003B600F" w:rsidRPr="008E673C" w14:paraId="0CCFC0F5" w14:textId="77777777" w:rsidTr="003B600F">
        <w:trPr>
          <w:trHeight w:val="349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23455E3" w14:textId="318205C5" w:rsidR="003B600F" w:rsidRPr="008E673C" w:rsidRDefault="003B600F" w:rsidP="003B600F">
            <w:pPr>
              <w:rPr>
                <w:rFonts w:ascii="Arial" w:hAnsi="Arial"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Capacitación de los empleados: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Los empleados deben recibir la capacitación adecuada de antemano. Seleccionar todas las opciones que correspondan.</w:t>
            </w:r>
          </w:p>
        </w:tc>
      </w:tr>
      <w:tr w:rsidR="003B600F" w:rsidRPr="008F59C5" w14:paraId="5F67ADED" w14:textId="77777777" w:rsidTr="003B600F">
        <w:trPr>
          <w:trHeight w:val="20"/>
          <w:jc w:val="center"/>
        </w:trPr>
        <w:tc>
          <w:tcPr>
            <w:tcW w:w="622" w:type="dxa"/>
            <w:vMerge w:val="restart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244B62C" w14:textId="556A4FF0" w:rsidR="003B600F" w:rsidRPr="008E673C" w:rsidRDefault="003B600F" w:rsidP="003B600F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610D89AD" w14:textId="1898262F" w:rsidR="003B600F" w:rsidRPr="008E673C" w:rsidRDefault="003B600F" w:rsidP="003B600F">
            <w:pPr>
              <w:spacing w:before="2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¿Cómo se capacita a los empleados?</w:t>
            </w:r>
          </w:p>
        </w:tc>
      </w:tr>
      <w:tr w:rsidR="002E43D4" w:rsidRPr="008E673C" w14:paraId="04AF3442" w14:textId="77777777" w:rsidTr="002E43D4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1D2471" w14:textId="77777777" w:rsidR="002E43D4" w:rsidRPr="008E673C" w:rsidRDefault="002E43D4" w:rsidP="002E43D4">
            <w:pPr>
              <w:jc w:val="center"/>
              <w:rPr>
                <w:rFonts w:ascii="Arial" w:hAnsi="Arial"/>
                <w:sz w:val="16"/>
                <w:szCs w:val="16"/>
                <w:lang w:val="es-AR"/>
              </w:rPr>
            </w:pPr>
          </w:p>
        </w:tc>
        <w:tc>
          <w:tcPr>
            <w:tcW w:w="294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066434F8" w14:textId="76A29AF9" w:rsidR="002E43D4" w:rsidRPr="008E673C" w:rsidRDefault="002E43D4" w:rsidP="002E43D4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Leen y firman el plan</w:t>
            </w:r>
          </w:p>
        </w:tc>
        <w:tc>
          <w:tcPr>
            <w:tcW w:w="2871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D50B176" w14:textId="45C32CF8" w:rsidR="002E43D4" w:rsidRPr="008E673C" w:rsidRDefault="002E43D4" w:rsidP="002E43D4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Se les hace una demostración de las herramientas</w:t>
            </w:r>
          </w:p>
        </w:tc>
        <w:tc>
          <w:tcPr>
            <w:tcW w:w="5085" w:type="dxa"/>
            <w:gridSpan w:val="5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360BFB29" w14:textId="5E7F789A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F59C5" w14:paraId="2D927AC9" w14:textId="77777777" w:rsidTr="003B600F">
        <w:trPr>
          <w:trHeight w:val="171"/>
          <w:jc w:val="center"/>
        </w:trPr>
        <w:tc>
          <w:tcPr>
            <w:tcW w:w="622" w:type="dxa"/>
            <w:vMerge w:val="restart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0276C34E" w14:textId="15441328" w:rsidR="002E43D4" w:rsidRPr="008E673C" w:rsidRDefault="002E43D4" w:rsidP="002E43D4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2C2F4C65" w14:textId="3C68E932" w:rsidR="002E43D4" w:rsidRPr="008E673C" w:rsidRDefault="002E43D4" w:rsidP="002E43D4">
            <w:pPr>
              <w:spacing w:before="2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¿Con qué frecuencia se capacita a los empleados?</w:t>
            </w:r>
          </w:p>
        </w:tc>
      </w:tr>
      <w:tr w:rsidR="002E43D4" w:rsidRPr="008E673C" w14:paraId="4333EA6A" w14:textId="77777777" w:rsidTr="0098432B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B64DCF" w14:textId="77777777" w:rsidR="002E43D4" w:rsidRPr="008E673C" w:rsidRDefault="002E43D4" w:rsidP="002E43D4">
            <w:pPr>
              <w:jc w:val="center"/>
              <w:rPr>
                <w:rFonts w:ascii="Arial" w:hAnsi="Arial"/>
                <w:sz w:val="16"/>
                <w:szCs w:val="16"/>
                <w:lang w:val="es-AR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4F26F1A4" w14:textId="147F8277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Una sola vez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410EE5B" w14:textId="18A27A67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Cada tres meses</w:t>
            </w:r>
          </w:p>
        </w:tc>
        <w:tc>
          <w:tcPr>
            <w:tcW w:w="2034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894E15D" w14:textId="3326F503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Anualmente</w:t>
            </w:r>
          </w:p>
        </w:tc>
        <w:tc>
          <w:tcPr>
            <w:tcW w:w="5066" w:type="dxa"/>
            <w:gridSpan w:val="4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5CD3C4DB" w14:textId="7CA74775" w:rsidR="002E43D4" w:rsidRPr="008E673C" w:rsidRDefault="002E43D4" w:rsidP="00B82E62">
            <w:pPr>
              <w:ind w:left="-10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E673C" w14:paraId="47EBDF43" w14:textId="77777777" w:rsidTr="003B600F">
        <w:trPr>
          <w:trHeight w:val="346"/>
          <w:jc w:val="center"/>
        </w:trPr>
        <w:tc>
          <w:tcPr>
            <w:tcW w:w="11523" w:type="dxa"/>
            <w:gridSpan w:val="14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B9D2D9E" w14:textId="202E5372" w:rsidR="002E43D4" w:rsidRPr="008E673C" w:rsidRDefault="002E43D4" w:rsidP="002E43D4">
            <w:pPr>
              <w:spacing w:before="20" w:after="20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Tareas de los empleados: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En lo posible, asignar las tareas de limpieza a personas que no trabajen en el sector alimentario. Seleccionar todas las opciones que correspondan.</w:t>
            </w:r>
          </w:p>
        </w:tc>
      </w:tr>
      <w:tr w:rsidR="002E43D4" w:rsidRPr="008F59C5" w14:paraId="00FDBF1B" w14:textId="77777777" w:rsidTr="003B600F">
        <w:trPr>
          <w:trHeight w:val="20"/>
          <w:jc w:val="center"/>
        </w:trPr>
        <w:tc>
          <w:tcPr>
            <w:tcW w:w="622" w:type="dxa"/>
            <w:vMerge w:val="restart"/>
            <w:tcBorders>
              <w:top w:val="nil"/>
              <w:left w:val="single" w:sz="12" w:space="0" w:color="auto"/>
              <w:right w:val="single" w:sz="8" w:space="0" w:color="auto"/>
            </w:tcBorders>
            <w:vAlign w:val="center"/>
          </w:tcPr>
          <w:p w14:paraId="45F3B8C4" w14:textId="34BB7FC0" w:rsidR="002E43D4" w:rsidRPr="008E673C" w:rsidRDefault="002E43D4" w:rsidP="002E43D4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34AD8CC2" w14:textId="107B1E73" w:rsidR="002E43D4" w:rsidRPr="008E673C" w:rsidRDefault="002E43D4" w:rsidP="002E43D4">
            <w:pPr>
              <w:spacing w:before="20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¿A quién se le debe informar de una situación de vómitos o diarrea?</w:t>
            </w:r>
          </w:p>
        </w:tc>
      </w:tr>
      <w:tr w:rsidR="002E43D4" w:rsidRPr="008E673C" w14:paraId="3CF17EC0" w14:textId="77777777" w:rsidTr="000C706F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838364B" w14:textId="4DD663B2" w:rsidR="002E43D4" w:rsidRPr="008E673C" w:rsidRDefault="002E43D4" w:rsidP="002E43D4">
            <w:pPr>
              <w:jc w:val="center"/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535C0E4F" w14:textId="7838AB10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Gerente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EF5F95" w14:textId="2B573FA7" w:rsidR="002E43D4" w:rsidRPr="008E673C" w:rsidRDefault="002E43D4" w:rsidP="002E43D4">
            <w:pPr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Conserje</w:t>
            </w:r>
          </w:p>
        </w:tc>
        <w:tc>
          <w:tcPr>
            <w:tcW w:w="204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B1EBAD" w14:textId="75E32A9F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Mozo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32A9A0" w14:textId="7082E5C2" w:rsidR="002E43D4" w:rsidRPr="008E673C" w:rsidRDefault="002E43D4" w:rsidP="00B82E62">
            <w:pPr>
              <w:ind w:left="-16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Cocinero</w:t>
            </w:r>
          </w:p>
        </w:tc>
        <w:tc>
          <w:tcPr>
            <w:tcW w:w="3582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0DD1815" w14:textId="0160AC90" w:rsidR="002E43D4" w:rsidRPr="008E673C" w:rsidRDefault="002E43D4" w:rsidP="002E43D4">
            <w:pPr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</w:r>
            <w:r w:rsidR="00823601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Otro: </w:t>
            </w:r>
            <w:r w:rsidRPr="008F59C5">
              <w:rPr>
                <w:rFonts w:ascii="Arial" w:hAnsi="Arial" w:cs="Arial"/>
                <w:sz w:val="16"/>
                <w:szCs w:val="16"/>
                <w:u w:val="single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F59C5">
              <w:rPr>
                <w:rFonts w:ascii="Arial" w:hAnsi="Arial" w:cs="Arial"/>
                <w:sz w:val="16"/>
                <w:szCs w:val="16"/>
                <w:u w:val="single"/>
                <w:lang w:val="es"/>
              </w:rPr>
              <w:instrText xml:space="preserve"> FORMTEXT </w:instrText>
            </w:r>
            <w:r w:rsidRPr="008F59C5">
              <w:rPr>
                <w:rFonts w:ascii="Arial" w:hAnsi="Arial" w:cs="Arial"/>
                <w:sz w:val="16"/>
                <w:szCs w:val="16"/>
                <w:u w:val="single"/>
                <w:lang w:val="es"/>
              </w:rPr>
            </w:r>
            <w:r w:rsidRPr="008F59C5">
              <w:rPr>
                <w:rFonts w:ascii="Arial" w:hAnsi="Arial" w:cs="Arial"/>
                <w:sz w:val="16"/>
                <w:szCs w:val="16"/>
                <w:u w:val="single"/>
                <w:lang w:val="es"/>
              </w:rPr>
              <w:fldChar w:fldCharType="separate"/>
            </w:r>
            <w:r w:rsidRPr="008F59C5">
              <w:rPr>
                <w:sz w:val="16"/>
                <w:szCs w:val="16"/>
                <w:u w:val="single"/>
                <w:lang w:val="es"/>
              </w:rPr>
              <w:t>     </w:t>
            </w:r>
            <w:r w:rsidRPr="008F59C5">
              <w:rPr>
                <w:rFonts w:ascii="Arial" w:hAnsi="Arial" w:cs="Arial"/>
                <w:sz w:val="16"/>
                <w:szCs w:val="16"/>
                <w:u w:val="single"/>
                <w:lang w:val="es"/>
              </w:rPr>
              <w:fldChar w:fldCharType="end"/>
            </w:r>
          </w:p>
        </w:tc>
      </w:tr>
      <w:tr w:rsidR="002E43D4" w:rsidRPr="008F59C5" w14:paraId="5D1BD89C" w14:textId="77777777" w:rsidTr="00B82E62">
        <w:trPr>
          <w:trHeight w:val="288"/>
          <w:jc w:val="center"/>
        </w:trPr>
        <w:tc>
          <w:tcPr>
            <w:tcW w:w="622" w:type="dxa"/>
            <w:vMerge w:val="restar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FAC3837" w14:textId="51B56A81" w:rsidR="002E43D4" w:rsidRPr="008E673C" w:rsidRDefault="002E43D4" w:rsidP="002E43D4">
            <w:pPr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4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715B781D" w14:textId="287595B2" w:rsidR="002E43D4" w:rsidRPr="008E673C" w:rsidRDefault="002E43D4" w:rsidP="002E43D4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¿Quién se encarga de limpiar los vómitos o la diarrea?</w:t>
            </w:r>
          </w:p>
        </w:tc>
      </w:tr>
      <w:tr w:rsidR="002E43D4" w:rsidRPr="008E673C" w14:paraId="3D030003" w14:textId="77777777" w:rsidTr="000C706F">
        <w:trPr>
          <w:trHeight w:val="288"/>
          <w:jc w:val="center"/>
        </w:trPr>
        <w:tc>
          <w:tcPr>
            <w:tcW w:w="622" w:type="dxa"/>
            <w:vMerge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1627ED3" w14:textId="77777777" w:rsidR="002E43D4" w:rsidRPr="008E673C" w:rsidRDefault="002E43D4" w:rsidP="002E43D4">
            <w:pPr>
              <w:jc w:val="center"/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4AA8454F" w14:textId="7DAAE1D1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Gerente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477CDAD" w14:textId="0B662307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Conserje</w:t>
            </w:r>
          </w:p>
        </w:tc>
        <w:tc>
          <w:tcPr>
            <w:tcW w:w="2041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31A47DA" w14:textId="745ACC8B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Mozo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2436683" w14:textId="10ADD8C9" w:rsidR="002E43D4" w:rsidRPr="008E673C" w:rsidRDefault="002E43D4" w:rsidP="00B82E62">
            <w:pPr>
              <w:ind w:left="-16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Cocinero</w:t>
            </w:r>
          </w:p>
        </w:tc>
        <w:tc>
          <w:tcPr>
            <w:tcW w:w="3582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EC09437" w14:textId="043C76BE" w:rsidR="002E43D4" w:rsidRPr="008E673C" w:rsidRDefault="002E43D4" w:rsidP="002E43D4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F59C5" w14:paraId="4B46E102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32F0645C" w14:textId="3A358D4F" w:rsidR="002E43D4" w:rsidRPr="008E673C" w:rsidRDefault="00C34B43" w:rsidP="002E43D4">
            <w:pPr>
              <w:jc w:val="center"/>
              <w:rPr>
                <w:rFonts w:ascii="Arial" w:hAnsi="Arial" w:cs="Arial"/>
                <w:color w:val="FFFFFF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5: Información adicional específica del establecimiento</w:t>
            </w:r>
          </w:p>
        </w:tc>
      </w:tr>
      <w:tr w:rsidR="002E43D4" w:rsidRPr="008E673C" w14:paraId="2F654DF4" w14:textId="77777777" w:rsidTr="00D94C9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20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7932DD6B" w14:textId="1B99F488" w:rsidR="002E43D4" w:rsidRPr="008E673C" w:rsidRDefault="002E43D4" w:rsidP="002E43D4">
            <w:pPr>
              <w:spacing w:before="60"/>
              <w:rPr>
                <w:rFonts w:ascii="Arial" w:hAnsi="Arial" w:cs="Arial"/>
                <w:i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E673C" w14:paraId="5DBF03BB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4668CC7" w:rsidR="002E43D4" w:rsidRPr="008E673C" w:rsidRDefault="001C57A5" w:rsidP="002E43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6: Mantenimiento del plan</w:t>
            </w:r>
          </w:p>
        </w:tc>
      </w:tr>
      <w:tr w:rsidR="002E43D4" w:rsidRPr="008E673C" w14:paraId="0D265F48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CBC90C" w14:textId="5E3B6A63" w:rsidR="002E43D4" w:rsidRPr="008E673C" w:rsidRDefault="002E43D4" w:rsidP="002E43D4">
            <w:pPr>
              <w:spacing w:before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0A021683" w14:textId="7048EB85" w:rsidR="002E43D4" w:rsidRPr="008E673C" w:rsidRDefault="002E43D4" w:rsidP="002E43D4">
            <w:pPr>
              <w:spacing w:before="60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¿Dónde se almacena el plan de limpieza dentro del establecimiento de comida?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noProof/>
                <w:sz w:val="16"/>
                <w:szCs w:val="16"/>
                <w:lang w:val="es"/>
              </w:rPr>
              <w:t>____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E673C" w14:paraId="4F8013E3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D90351" w14:textId="404F6B7C" w:rsidR="002E43D4" w:rsidRPr="008E673C" w:rsidRDefault="002E43D4" w:rsidP="002E43D4">
            <w:pPr>
              <w:spacing w:before="60"/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15614426" w14:textId="7D2D0D17" w:rsidR="002E43D4" w:rsidRPr="008E673C" w:rsidRDefault="002E43D4" w:rsidP="002E43D4">
            <w:pPr>
              <w:spacing w:before="60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¿Con qué frecuencia se revisa y actualiza el plan?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Anualmente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</w:r>
            <w:r w:rsidR="00823601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Otra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E673C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7DE34756" w:rsidR="002E43D4" w:rsidRPr="008E673C" w:rsidRDefault="00C34B43" w:rsidP="002E43D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7: Firma</w:t>
            </w:r>
          </w:p>
        </w:tc>
      </w:tr>
      <w:tr w:rsidR="002E43D4" w:rsidRPr="008E673C" w14:paraId="5DDF8CA9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DF8CA8" w14:textId="742763BA" w:rsidR="002E43D4" w:rsidRPr="008E673C" w:rsidRDefault="002E43D4" w:rsidP="002E43D4">
            <w:pPr>
              <w:rPr>
                <w:rFonts w:ascii="Arial" w:hAnsi="Arial" w:cs="Arial"/>
                <w:i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Plan elaborado por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____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E673C" w14:paraId="5DDF8CAD" w14:textId="77777777" w:rsidTr="00E452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631AE32E" w:rsidR="002E43D4" w:rsidRPr="008E673C" w:rsidRDefault="002E43D4" w:rsidP="002E43D4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F59C5" w14:paraId="5DDF8CB0" w14:textId="77777777" w:rsidTr="003833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4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E" w14:textId="00C6DCE7" w:rsidR="002E43D4" w:rsidRPr="008E673C" w:rsidRDefault="002E43D4" w:rsidP="002E43D4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Firma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  <w:t>Fecha</w:t>
            </w:r>
          </w:p>
        </w:tc>
        <w:tc>
          <w:tcPr>
            <w:tcW w:w="5789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F" w14:textId="261B7701" w:rsidR="002E43D4" w:rsidRPr="008E673C" w:rsidRDefault="002E43D4" w:rsidP="002E43D4">
            <w:pPr>
              <w:tabs>
                <w:tab w:val="left" w:pos="3934"/>
              </w:tabs>
              <w:ind w:left="72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Nombre en letra de imprenta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  <w:t>Teléfono</w:t>
            </w:r>
          </w:p>
        </w:tc>
      </w:tr>
      <w:tr w:rsidR="00383383" w:rsidRPr="008F59C5" w14:paraId="70ADB2EE" w14:textId="77777777" w:rsidTr="003833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83D3F2E" w14:textId="3544BD0B" w:rsidR="00383383" w:rsidRPr="008E673C" w:rsidRDefault="00383383" w:rsidP="002F56AD">
            <w:pPr>
              <w:tabs>
                <w:tab w:val="left" w:pos="3934"/>
              </w:tabs>
              <w:spacing w:before="80"/>
              <w:ind w:left="-37" w:right="-115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Para solicitar este documento en algún otro formato, llame al 1-800-5</w:t>
            </w:r>
            <w:r w:rsidR="00F31132">
              <w:rPr>
                <w:rFonts w:ascii="Arial" w:hAnsi="Arial" w:cs="Arial"/>
                <w:sz w:val="16"/>
                <w:szCs w:val="16"/>
                <w:lang w:val="es"/>
              </w:rPr>
              <w:t>2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5-0127. Las personas con sordera o problemas de audición deben llamar al 711 (servicio de relé de Washington) o enviar un correo electrónico a civil.rights@doh.wa.gov.</w:t>
            </w:r>
          </w:p>
        </w:tc>
      </w:tr>
    </w:tbl>
    <w:p w14:paraId="5DDF8CB1" w14:textId="041C8C20" w:rsidR="00D45167" w:rsidRPr="000C6895" w:rsidRDefault="00D45167" w:rsidP="00A067C9">
      <w:pPr>
        <w:ind w:left="-864"/>
        <w:rPr>
          <w:rFonts w:asciiTheme="minorHAnsi" w:hAnsiTheme="minorHAnsi" w:cstheme="minorHAnsi"/>
          <w:sz w:val="2"/>
          <w:szCs w:val="2"/>
          <w:lang w:val="es-AR"/>
        </w:rPr>
      </w:pPr>
    </w:p>
    <w:sectPr w:rsidR="00D45167" w:rsidRPr="000C6895" w:rsidSect="00BB0E2D">
      <w:pgSz w:w="12240" w:h="15840"/>
      <w:pgMar w:top="1008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20A79" w14:textId="77777777" w:rsidR="008507FD" w:rsidRDefault="008507FD">
      <w:r>
        <w:separator/>
      </w:r>
    </w:p>
  </w:endnote>
  <w:endnote w:type="continuationSeparator" w:id="0">
    <w:p w14:paraId="7E6C1393" w14:textId="77777777" w:rsidR="008507FD" w:rsidRDefault="008507FD">
      <w:r>
        <w:continuationSeparator/>
      </w:r>
    </w:p>
  </w:endnote>
  <w:endnote w:type="continuationNotice" w:id="1">
    <w:p w14:paraId="6505B3D4" w14:textId="77777777" w:rsidR="008507FD" w:rsidRDefault="008507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17D72995" w:rsidR="003D2485" w:rsidRPr="000C6895" w:rsidRDefault="00E95D1D" w:rsidP="008428D3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  <w:lang w:val="es-AR"/>
      </w:rPr>
    </w:pPr>
    <w:r>
      <w:rPr>
        <w:rFonts w:ascii="Arial" w:hAnsi="Arial" w:cs="Arial"/>
        <w:sz w:val="18"/>
        <w:szCs w:val="16"/>
        <w:lang w:val="es"/>
      </w:rPr>
      <w:t>Herramientas del AMC: Plan de limpieza de vómitos y diarre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24EFD73B" w:rsidR="003D2485" w:rsidRPr="000C6895" w:rsidRDefault="00E95D1D" w:rsidP="002F56AD">
    <w:pPr>
      <w:pStyle w:val="Footer"/>
      <w:tabs>
        <w:tab w:val="clear" w:pos="4320"/>
        <w:tab w:val="clear" w:pos="8640"/>
        <w:tab w:val="right" w:pos="10440"/>
      </w:tabs>
      <w:ind w:left="-1044" w:right="-1080"/>
      <w:rPr>
        <w:rFonts w:ascii="Arial" w:hAnsi="Arial" w:cs="Arial"/>
        <w:sz w:val="18"/>
        <w:szCs w:val="16"/>
        <w:lang w:val="es-AR"/>
      </w:rPr>
    </w:pPr>
    <w:r>
      <w:rPr>
        <w:rFonts w:ascii="Arial" w:hAnsi="Arial" w:cs="Arial"/>
        <w:sz w:val="18"/>
        <w:szCs w:val="16"/>
        <w:lang w:val="es"/>
      </w:rPr>
      <w:t>Herramientas del control gerencial activo: Plan de limpieza de vómitos y diarrea</w:t>
    </w:r>
    <w:r>
      <w:rPr>
        <w:rFonts w:ascii="Arial" w:hAnsi="Arial" w:cs="Arial"/>
        <w:sz w:val="18"/>
        <w:szCs w:val="16"/>
        <w:lang w:val="es"/>
      </w:rPr>
      <w:tab/>
      <w:t xml:space="preserve">Página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1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  <w:r>
      <w:rPr>
        <w:rStyle w:val="PageNumber"/>
        <w:rFonts w:ascii="Arial" w:hAnsi="Arial" w:cs="Arial"/>
        <w:sz w:val="18"/>
        <w:szCs w:val="16"/>
        <w:lang w:val="es"/>
      </w:rPr>
      <w:t xml:space="preserve"> de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CE854" w14:textId="77777777" w:rsidR="008507FD" w:rsidRDefault="008507FD">
      <w:r>
        <w:separator/>
      </w:r>
    </w:p>
  </w:footnote>
  <w:footnote w:type="continuationSeparator" w:id="0">
    <w:p w14:paraId="26E1D681" w14:textId="77777777" w:rsidR="008507FD" w:rsidRDefault="008507FD">
      <w:r>
        <w:continuationSeparator/>
      </w:r>
    </w:p>
  </w:footnote>
  <w:footnote w:type="continuationNotice" w:id="1">
    <w:p w14:paraId="272CBBE3" w14:textId="77777777" w:rsidR="008507FD" w:rsidRDefault="008507F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4326015">
    <w:abstractNumId w:val="19"/>
  </w:num>
  <w:num w:numId="2" w16cid:durableId="446781353">
    <w:abstractNumId w:val="27"/>
  </w:num>
  <w:num w:numId="3" w16cid:durableId="673339876">
    <w:abstractNumId w:val="15"/>
  </w:num>
  <w:num w:numId="4" w16cid:durableId="2042584659">
    <w:abstractNumId w:val="5"/>
  </w:num>
  <w:num w:numId="5" w16cid:durableId="1997876411">
    <w:abstractNumId w:val="23"/>
  </w:num>
  <w:num w:numId="6" w16cid:durableId="1652758599">
    <w:abstractNumId w:val="6"/>
  </w:num>
  <w:num w:numId="7" w16cid:durableId="1342391954">
    <w:abstractNumId w:val="22"/>
  </w:num>
  <w:num w:numId="8" w16cid:durableId="1826582556">
    <w:abstractNumId w:val="30"/>
  </w:num>
  <w:num w:numId="9" w16cid:durableId="849686675">
    <w:abstractNumId w:val="20"/>
  </w:num>
  <w:num w:numId="10" w16cid:durableId="553198613">
    <w:abstractNumId w:val="3"/>
  </w:num>
  <w:num w:numId="11" w16cid:durableId="173347764">
    <w:abstractNumId w:val="16"/>
  </w:num>
  <w:num w:numId="12" w16cid:durableId="119500820">
    <w:abstractNumId w:val="7"/>
  </w:num>
  <w:num w:numId="13" w16cid:durableId="303504778">
    <w:abstractNumId w:val="1"/>
  </w:num>
  <w:num w:numId="14" w16cid:durableId="207298287">
    <w:abstractNumId w:val="18"/>
  </w:num>
  <w:num w:numId="15" w16cid:durableId="1809204111">
    <w:abstractNumId w:val="17"/>
  </w:num>
  <w:num w:numId="16" w16cid:durableId="2077973280">
    <w:abstractNumId w:val="14"/>
  </w:num>
  <w:num w:numId="17" w16cid:durableId="276523459">
    <w:abstractNumId w:val="2"/>
  </w:num>
  <w:num w:numId="18" w16cid:durableId="2057964691">
    <w:abstractNumId w:val="31"/>
  </w:num>
  <w:num w:numId="19" w16cid:durableId="696272967">
    <w:abstractNumId w:val="25"/>
  </w:num>
  <w:num w:numId="20" w16cid:durableId="966862388">
    <w:abstractNumId w:val="21"/>
  </w:num>
  <w:num w:numId="21" w16cid:durableId="1082021871">
    <w:abstractNumId w:val="28"/>
  </w:num>
  <w:num w:numId="22" w16cid:durableId="170146298">
    <w:abstractNumId w:val="12"/>
  </w:num>
  <w:num w:numId="23" w16cid:durableId="1441800112">
    <w:abstractNumId w:val="13"/>
  </w:num>
  <w:num w:numId="24" w16cid:durableId="1362198075">
    <w:abstractNumId w:val="29"/>
  </w:num>
  <w:num w:numId="25" w16cid:durableId="791437750">
    <w:abstractNumId w:val="0"/>
  </w:num>
  <w:num w:numId="26" w16cid:durableId="2056347705">
    <w:abstractNumId w:val="26"/>
  </w:num>
  <w:num w:numId="27" w16cid:durableId="888609812">
    <w:abstractNumId w:val="8"/>
  </w:num>
  <w:num w:numId="28" w16cid:durableId="802423830">
    <w:abstractNumId w:val="24"/>
  </w:num>
  <w:num w:numId="29" w16cid:durableId="214899961">
    <w:abstractNumId w:val="4"/>
  </w:num>
  <w:num w:numId="30" w16cid:durableId="50661755">
    <w:abstractNumId w:val="11"/>
  </w:num>
  <w:num w:numId="31" w16cid:durableId="600071927">
    <w:abstractNumId w:val="10"/>
  </w:num>
  <w:num w:numId="32" w16cid:durableId="79530028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TcwNDeytDA3MDVX0lEKTi0uzszPAykwrAUAFaqugywAAAA="/>
  </w:docVars>
  <w:rsids>
    <w:rsidRoot w:val="00AC701E"/>
    <w:rsid w:val="0000303E"/>
    <w:rsid w:val="00006250"/>
    <w:rsid w:val="00006CC0"/>
    <w:rsid w:val="00010A8D"/>
    <w:rsid w:val="00022C32"/>
    <w:rsid w:val="000253CE"/>
    <w:rsid w:val="00025778"/>
    <w:rsid w:val="00040940"/>
    <w:rsid w:val="00044476"/>
    <w:rsid w:val="00054C87"/>
    <w:rsid w:val="0005653F"/>
    <w:rsid w:val="00067ED3"/>
    <w:rsid w:val="000817C0"/>
    <w:rsid w:val="00081F50"/>
    <w:rsid w:val="0008349A"/>
    <w:rsid w:val="0009366B"/>
    <w:rsid w:val="000C2077"/>
    <w:rsid w:val="000C22A6"/>
    <w:rsid w:val="000C6895"/>
    <w:rsid w:val="000C706F"/>
    <w:rsid w:val="000D6A4A"/>
    <w:rsid w:val="000D6F62"/>
    <w:rsid w:val="00103BA3"/>
    <w:rsid w:val="001060B9"/>
    <w:rsid w:val="00107615"/>
    <w:rsid w:val="001163EA"/>
    <w:rsid w:val="001206A9"/>
    <w:rsid w:val="00121401"/>
    <w:rsid w:val="001216B8"/>
    <w:rsid w:val="001440F7"/>
    <w:rsid w:val="00144FE2"/>
    <w:rsid w:val="00163B20"/>
    <w:rsid w:val="00170FC8"/>
    <w:rsid w:val="00173228"/>
    <w:rsid w:val="001770DF"/>
    <w:rsid w:val="00186D67"/>
    <w:rsid w:val="00187835"/>
    <w:rsid w:val="00187E80"/>
    <w:rsid w:val="001938E5"/>
    <w:rsid w:val="00193A65"/>
    <w:rsid w:val="001941BE"/>
    <w:rsid w:val="001A0BB3"/>
    <w:rsid w:val="001A2906"/>
    <w:rsid w:val="001B00A9"/>
    <w:rsid w:val="001B51CF"/>
    <w:rsid w:val="001C0C4C"/>
    <w:rsid w:val="001C2FFD"/>
    <w:rsid w:val="001C57A5"/>
    <w:rsid w:val="001C799F"/>
    <w:rsid w:val="001D030B"/>
    <w:rsid w:val="001D6334"/>
    <w:rsid w:val="001D71FF"/>
    <w:rsid w:val="001E56EA"/>
    <w:rsid w:val="001E7E08"/>
    <w:rsid w:val="001F2014"/>
    <w:rsid w:val="001F2C6E"/>
    <w:rsid w:val="001F2D47"/>
    <w:rsid w:val="001F2E48"/>
    <w:rsid w:val="001F3290"/>
    <w:rsid w:val="001F624F"/>
    <w:rsid w:val="00214F0B"/>
    <w:rsid w:val="00217D74"/>
    <w:rsid w:val="00225020"/>
    <w:rsid w:val="002340FD"/>
    <w:rsid w:val="00240D95"/>
    <w:rsid w:val="00253F75"/>
    <w:rsid w:val="002604FD"/>
    <w:rsid w:val="00260B8D"/>
    <w:rsid w:val="002916D0"/>
    <w:rsid w:val="002A1E8C"/>
    <w:rsid w:val="002A1FE7"/>
    <w:rsid w:val="002A3722"/>
    <w:rsid w:val="002B0C5C"/>
    <w:rsid w:val="002B20BD"/>
    <w:rsid w:val="002B25CE"/>
    <w:rsid w:val="002C0A60"/>
    <w:rsid w:val="002C3BC6"/>
    <w:rsid w:val="002C4001"/>
    <w:rsid w:val="002C6F2C"/>
    <w:rsid w:val="002D0EF5"/>
    <w:rsid w:val="002D5174"/>
    <w:rsid w:val="002D5BBE"/>
    <w:rsid w:val="002E107C"/>
    <w:rsid w:val="002E3721"/>
    <w:rsid w:val="002E43D4"/>
    <w:rsid w:val="002E4F78"/>
    <w:rsid w:val="002F134A"/>
    <w:rsid w:val="002F1E99"/>
    <w:rsid w:val="002F3818"/>
    <w:rsid w:val="002F56AD"/>
    <w:rsid w:val="00301F69"/>
    <w:rsid w:val="00303C4C"/>
    <w:rsid w:val="003127A7"/>
    <w:rsid w:val="0031383E"/>
    <w:rsid w:val="00321468"/>
    <w:rsid w:val="003224CD"/>
    <w:rsid w:val="00322861"/>
    <w:rsid w:val="003300A4"/>
    <w:rsid w:val="003316D9"/>
    <w:rsid w:val="00332518"/>
    <w:rsid w:val="0033517E"/>
    <w:rsid w:val="00335F4C"/>
    <w:rsid w:val="00343ACF"/>
    <w:rsid w:val="00345694"/>
    <w:rsid w:val="00345778"/>
    <w:rsid w:val="00347968"/>
    <w:rsid w:val="003652AD"/>
    <w:rsid w:val="00367294"/>
    <w:rsid w:val="0037781E"/>
    <w:rsid w:val="00381C40"/>
    <w:rsid w:val="003823FC"/>
    <w:rsid w:val="00383383"/>
    <w:rsid w:val="00387C3F"/>
    <w:rsid w:val="00395CC8"/>
    <w:rsid w:val="003A48DC"/>
    <w:rsid w:val="003A673D"/>
    <w:rsid w:val="003B387E"/>
    <w:rsid w:val="003B600F"/>
    <w:rsid w:val="003C26FB"/>
    <w:rsid w:val="003C718A"/>
    <w:rsid w:val="003D1294"/>
    <w:rsid w:val="003D2485"/>
    <w:rsid w:val="003E2917"/>
    <w:rsid w:val="003E65B5"/>
    <w:rsid w:val="003E6954"/>
    <w:rsid w:val="003F12DE"/>
    <w:rsid w:val="003F2C03"/>
    <w:rsid w:val="003F61A4"/>
    <w:rsid w:val="003F6F58"/>
    <w:rsid w:val="00403CEB"/>
    <w:rsid w:val="004041B1"/>
    <w:rsid w:val="00405A65"/>
    <w:rsid w:val="00407A7C"/>
    <w:rsid w:val="0041169D"/>
    <w:rsid w:val="0041432F"/>
    <w:rsid w:val="00417B2A"/>
    <w:rsid w:val="00427065"/>
    <w:rsid w:val="004274F4"/>
    <w:rsid w:val="00432361"/>
    <w:rsid w:val="00436C4B"/>
    <w:rsid w:val="00446717"/>
    <w:rsid w:val="004476F6"/>
    <w:rsid w:val="004507E8"/>
    <w:rsid w:val="00467CCC"/>
    <w:rsid w:val="004764FD"/>
    <w:rsid w:val="00482499"/>
    <w:rsid w:val="00485128"/>
    <w:rsid w:val="00485DE6"/>
    <w:rsid w:val="00487605"/>
    <w:rsid w:val="0049049E"/>
    <w:rsid w:val="004945C8"/>
    <w:rsid w:val="004A149F"/>
    <w:rsid w:val="004A58B3"/>
    <w:rsid w:val="004B5D3D"/>
    <w:rsid w:val="004C38B2"/>
    <w:rsid w:val="004C4485"/>
    <w:rsid w:val="004E0147"/>
    <w:rsid w:val="004E11D0"/>
    <w:rsid w:val="00510107"/>
    <w:rsid w:val="005118CB"/>
    <w:rsid w:val="005145AA"/>
    <w:rsid w:val="005227FF"/>
    <w:rsid w:val="00522AB3"/>
    <w:rsid w:val="00530D72"/>
    <w:rsid w:val="00531A27"/>
    <w:rsid w:val="00535690"/>
    <w:rsid w:val="00537DB0"/>
    <w:rsid w:val="0054298C"/>
    <w:rsid w:val="00542ECC"/>
    <w:rsid w:val="00552EA7"/>
    <w:rsid w:val="00553A9B"/>
    <w:rsid w:val="00554242"/>
    <w:rsid w:val="00560CF1"/>
    <w:rsid w:val="00562704"/>
    <w:rsid w:val="00566B58"/>
    <w:rsid w:val="0056746E"/>
    <w:rsid w:val="005714B5"/>
    <w:rsid w:val="0057714C"/>
    <w:rsid w:val="00582B45"/>
    <w:rsid w:val="005A1FBD"/>
    <w:rsid w:val="005C228A"/>
    <w:rsid w:val="005C3E40"/>
    <w:rsid w:val="005C7A98"/>
    <w:rsid w:val="005D3C5C"/>
    <w:rsid w:val="005E3CDF"/>
    <w:rsid w:val="005E4121"/>
    <w:rsid w:val="005E504D"/>
    <w:rsid w:val="005E72C7"/>
    <w:rsid w:val="005F34CA"/>
    <w:rsid w:val="005F4713"/>
    <w:rsid w:val="005F6AFE"/>
    <w:rsid w:val="0060280E"/>
    <w:rsid w:val="006075AD"/>
    <w:rsid w:val="00614FDF"/>
    <w:rsid w:val="00616774"/>
    <w:rsid w:val="00621517"/>
    <w:rsid w:val="006246C1"/>
    <w:rsid w:val="00624C83"/>
    <w:rsid w:val="0063267B"/>
    <w:rsid w:val="00635687"/>
    <w:rsid w:val="0063650F"/>
    <w:rsid w:val="00645614"/>
    <w:rsid w:val="0068338B"/>
    <w:rsid w:val="006A4C29"/>
    <w:rsid w:val="006B1BF0"/>
    <w:rsid w:val="006B2ED3"/>
    <w:rsid w:val="006B5AAC"/>
    <w:rsid w:val="006C0E84"/>
    <w:rsid w:val="006C0ED6"/>
    <w:rsid w:val="006C695B"/>
    <w:rsid w:val="006D03A7"/>
    <w:rsid w:val="006D11CC"/>
    <w:rsid w:val="006D7B65"/>
    <w:rsid w:val="006E78A6"/>
    <w:rsid w:val="006F11FB"/>
    <w:rsid w:val="006F4A5C"/>
    <w:rsid w:val="006F6F65"/>
    <w:rsid w:val="00700E98"/>
    <w:rsid w:val="007106CF"/>
    <w:rsid w:val="00710C3E"/>
    <w:rsid w:val="00712190"/>
    <w:rsid w:val="007124D0"/>
    <w:rsid w:val="00716F07"/>
    <w:rsid w:val="007271C5"/>
    <w:rsid w:val="00733C09"/>
    <w:rsid w:val="007364FE"/>
    <w:rsid w:val="007422FE"/>
    <w:rsid w:val="00742FF6"/>
    <w:rsid w:val="007431AC"/>
    <w:rsid w:val="007460A9"/>
    <w:rsid w:val="00754B5C"/>
    <w:rsid w:val="00761396"/>
    <w:rsid w:val="007659D9"/>
    <w:rsid w:val="00765D9F"/>
    <w:rsid w:val="00767867"/>
    <w:rsid w:val="007728B8"/>
    <w:rsid w:val="00773A5D"/>
    <w:rsid w:val="00773BA7"/>
    <w:rsid w:val="00775065"/>
    <w:rsid w:val="0078283C"/>
    <w:rsid w:val="00787BDC"/>
    <w:rsid w:val="00787DE4"/>
    <w:rsid w:val="00793B95"/>
    <w:rsid w:val="007A1388"/>
    <w:rsid w:val="007B26B0"/>
    <w:rsid w:val="007C2247"/>
    <w:rsid w:val="007C39D7"/>
    <w:rsid w:val="007C5284"/>
    <w:rsid w:val="007D32DC"/>
    <w:rsid w:val="007D4CED"/>
    <w:rsid w:val="007E1012"/>
    <w:rsid w:val="007F6137"/>
    <w:rsid w:val="00802107"/>
    <w:rsid w:val="00805BAA"/>
    <w:rsid w:val="0081578D"/>
    <w:rsid w:val="0081708E"/>
    <w:rsid w:val="00817197"/>
    <w:rsid w:val="00821E75"/>
    <w:rsid w:val="00826252"/>
    <w:rsid w:val="008322C9"/>
    <w:rsid w:val="00834865"/>
    <w:rsid w:val="00840CDC"/>
    <w:rsid w:val="0084210B"/>
    <w:rsid w:val="008428D3"/>
    <w:rsid w:val="0084784C"/>
    <w:rsid w:val="008500CE"/>
    <w:rsid w:val="008507FD"/>
    <w:rsid w:val="008566F9"/>
    <w:rsid w:val="008577ED"/>
    <w:rsid w:val="00857DA6"/>
    <w:rsid w:val="00861CF4"/>
    <w:rsid w:val="0087575D"/>
    <w:rsid w:val="0088366C"/>
    <w:rsid w:val="00885020"/>
    <w:rsid w:val="00887C17"/>
    <w:rsid w:val="00896355"/>
    <w:rsid w:val="008B5892"/>
    <w:rsid w:val="008B7966"/>
    <w:rsid w:val="008B7B9B"/>
    <w:rsid w:val="008D3CA9"/>
    <w:rsid w:val="008D7CFD"/>
    <w:rsid w:val="008E2D1C"/>
    <w:rsid w:val="008E673C"/>
    <w:rsid w:val="008F59C5"/>
    <w:rsid w:val="008F7A1F"/>
    <w:rsid w:val="009019CA"/>
    <w:rsid w:val="00901CA5"/>
    <w:rsid w:val="009045E9"/>
    <w:rsid w:val="009116BE"/>
    <w:rsid w:val="00911967"/>
    <w:rsid w:val="00912435"/>
    <w:rsid w:val="00914237"/>
    <w:rsid w:val="0091475E"/>
    <w:rsid w:val="009156DA"/>
    <w:rsid w:val="009219EE"/>
    <w:rsid w:val="00934D53"/>
    <w:rsid w:val="00947916"/>
    <w:rsid w:val="00947B2F"/>
    <w:rsid w:val="00950E3A"/>
    <w:rsid w:val="0095455A"/>
    <w:rsid w:val="00954A94"/>
    <w:rsid w:val="00954B0F"/>
    <w:rsid w:val="00970AD3"/>
    <w:rsid w:val="00972395"/>
    <w:rsid w:val="0097582D"/>
    <w:rsid w:val="00977FC5"/>
    <w:rsid w:val="00980EF9"/>
    <w:rsid w:val="0098432B"/>
    <w:rsid w:val="0098688D"/>
    <w:rsid w:val="00995895"/>
    <w:rsid w:val="00997490"/>
    <w:rsid w:val="00997607"/>
    <w:rsid w:val="009A3676"/>
    <w:rsid w:val="009C3B9A"/>
    <w:rsid w:val="009D022D"/>
    <w:rsid w:val="009D0E1C"/>
    <w:rsid w:val="009D5F30"/>
    <w:rsid w:val="009E0C17"/>
    <w:rsid w:val="009E1B7A"/>
    <w:rsid w:val="009E4D72"/>
    <w:rsid w:val="009F2CEF"/>
    <w:rsid w:val="009F4261"/>
    <w:rsid w:val="009F4969"/>
    <w:rsid w:val="009F50C7"/>
    <w:rsid w:val="009F7071"/>
    <w:rsid w:val="00A0572E"/>
    <w:rsid w:val="00A067C9"/>
    <w:rsid w:val="00A10FA5"/>
    <w:rsid w:val="00A11226"/>
    <w:rsid w:val="00A143DB"/>
    <w:rsid w:val="00A1517C"/>
    <w:rsid w:val="00A25C94"/>
    <w:rsid w:val="00A3036E"/>
    <w:rsid w:val="00A316BF"/>
    <w:rsid w:val="00A3596D"/>
    <w:rsid w:val="00A67918"/>
    <w:rsid w:val="00A72EBA"/>
    <w:rsid w:val="00A81E6E"/>
    <w:rsid w:val="00A833A1"/>
    <w:rsid w:val="00A84977"/>
    <w:rsid w:val="00A9094A"/>
    <w:rsid w:val="00A90C00"/>
    <w:rsid w:val="00A93814"/>
    <w:rsid w:val="00A947C0"/>
    <w:rsid w:val="00AA0D4C"/>
    <w:rsid w:val="00AA1CBC"/>
    <w:rsid w:val="00AB5FB7"/>
    <w:rsid w:val="00AC701E"/>
    <w:rsid w:val="00AE3436"/>
    <w:rsid w:val="00AE6494"/>
    <w:rsid w:val="00AE7659"/>
    <w:rsid w:val="00AF10E4"/>
    <w:rsid w:val="00AF33F7"/>
    <w:rsid w:val="00AF733E"/>
    <w:rsid w:val="00B025C4"/>
    <w:rsid w:val="00B06E8F"/>
    <w:rsid w:val="00B07074"/>
    <w:rsid w:val="00B17343"/>
    <w:rsid w:val="00B209C2"/>
    <w:rsid w:val="00B33CB7"/>
    <w:rsid w:val="00B37C80"/>
    <w:rsid w:val="00B40CE9"/>
    <w:rsid w:val="00B43976"/>
    <w:rsid w:val="00B43A67"/>
    <w:rsid w:val="00B45431"/>
    <w:rsid w:val="00B4559C"/>
    <w:rsid w:val="00B45EC1"/>
    <w:rsid w:val="00B64287"/>
    <w:rsid w:val="00B71640"/>
    <w:rsid w:val="00B750B6"/>
    <w:rsid w:val="00B7622B"/>
    <w:rsid w:val="00B82E62"/>
    <w:rsid w:val="00B870BE"/>
    <w:rsid w:val="00B968A7"/>
    <w:rsid w:val="00BA3BE8"/>
    <w:rsid w:val="00BA6FAD"/>
    <w:rsid w:val="00BB0E2D"/>
    <w:rsid w:val="00BC0BAF"/>
    <w:rsid w:val="00BC3C6B"/>
    <w:rsid w:val="00BD0AAB"/>
    <w:rsid w:val="00BE21F0"/>
    <w:rsid w:val="00BF25C0"/>
    <w:rsid w:val="00C04367"/>
    <w:rsid w:val="00C1665E"/>
    <w:rsid w:val="00C2219B"/>
    <w:rsid w:val="00C2368F"/>
    <w:rsid w:val="00C27474"/>
    <w:rsid w:val="00C34B43"/>
    <w:rsid w:val="00C37694"/>
    <w:rsid w:val="00C42858"/>
    <w:rsid w:val="00C4426C"/>
    <w:rsid w:val="00C51539"/>
    <w:rsid w:val="00C52CE2"/>
    <w:rsid w:val="00C53470"/>
    <w:rsid w:val="00C6694D"/>
    <w:rsid w:val="00C70A1C"/>
    <w:rsid w:val="00C7360A"/>
    <w:rsid w:val="00C75C4F"/>
    <w:rsid w:val="00C75E8F"/>
    <w:rsid w:val="00C82372"/>
    <w:rsid w:val="00C8485F"/>
    <w:rsid w:val="00C912EB"/>
    <w:rsid w:val="00C94799"/>
    <w:rsid w:val="00CB1130"/>
    <w:rsid w:val="00CB2B67"/>
    <w:rsid w:val="00CB5864"/>
    <w:rsid w:val="00CB6E21"/>
    <w:rsid w:val="00CC10C1"/>
    <w:rsid w:val="00CC3F8D"/>
    <w:rsid w:val="00CD2653"/>
    <w:rsid w:val="00CD2D3C"/>
    <w:rsid w:val="00CD6EFA"/>
    <w:rsid w:val="00CD709C"/>
    <w:rsid w:val="00CD75CB"/>
    <w:rsid w:val="00CE1F86"/>
    <w:rsid w:val="00CE5CA4"/>
    <w:rsid w:val="00CE77AE"/>
    <w:rsid w:val="00D31B8A"/>
    <w:rsid w:val="00D35B4A"/>
    <w:rsid w:val="00D45167"/>
    <w:rsid w:val="00D52386"/>
    <w:rsid w:val="00D52AC8"/>
    <w:rsid w:val="00D54E62"/>
    <w:rsid w:val="00D636F3"/>
    <w:rsid w:val="00D64384"/>
    <w:rsid w:val="00D74E85"/>
    <w:rsid w:val="00D755E1"/>
    <w:rsid w:val="00D80023"/>
    <w:rsid w:val="00D94C95"/>
    <w:rsid w:val="00D95052"/>
    <w:rsid w:val="00DA626C"/>
    <w:rsid w:val="00DA7D7C"/>
    <w:rsid w:val="00DB5C74"/>
    <w:rsid w:val="00DB7722"/>
    <w:rsid w:val="00DC11AE"/>
    <w:rsid w:val="00DC281B"/>
    <w:rsid w:val="00DC31D3"/>
    <w:rsid w:val="00DC5712"/>
    <w:rsid w:val="00DC6D9C"/>
    <w:rsid w:val="00DD0EF2"/>
    <w:rsid w:val="00DD5393"/>
    <w:rsid w:val="00DD578F"/>
    <w:rsid w:val="00DE0B6A"/>
    <w:rsid w:val="00DE7C1A"/>
    <w:rsid w:val="00DF30A2"/>
    <w:rsid w:val="00DF3160"/>
    <w:rsid w:val="00E107E3"/>
    <w:rsid w:val="00E17CD3"/>
    <w:rsid w:val="00E226D0"/>
    <w:rsid w:val="00E2689B"/>
    <w:rsid w:val="00E32379"/>
    <w:rsid w:val="00E37FA1"/>
    <w:rsid w:val="00E452BD"/>
    <w:rsid w:val="00E45BFD"/>
    <w:rsid w:val="00E476D1"/>
    <w:rsid w:val="00E47DCE"/>
    <w:rsid w:val="00E50F99"/>
    <w:rsid w:val="00E571A3"/>
    <w:rsid w:val="00E62121"/>
    <w:rsid w:val="00E6427F"/>
    <w:rsid w:val="00E645E3"/>
    <w:rsid w:val="00E71BD6"/>
    <w:rsid w:val="00E728A8"/>
    <w:rsid w:val="00E75E1C"/>
    <w:rsid w:val="00E77A6F"/>
    <w:rsid w:val="00E81DC8"/>
    <w:rsid w:val="00E95D1D"/>
    <w:rsid w:val="00E96554"/>
    <w:rsid w:val="00EB25BB"/>
    <w:rsid w:val="00EC0231"/>
    <w:rsid w:val="00EC70F7"/>
    <w:rsid w:val="00ED47F0"/>
    <w:rsid w:val="00EE25DB"/>
    <w:rsid w:val="00EE4F47"/>
    <w:rsid w:val="00EF14D0"/>
    <w:rsid w:val="00EF28F2"/>
    <w:rsid w:val="00EF3D8A"/>
    <w:rsid w:val="00EF43CF"/>
    <w:rsid w:val="00EF7380"/>
    <w:rsid w:val="00F01013"/>
    <w:rsid w:val="00F137E9"/>
    <w:rsid w:val="00F175ED"/>
    <w:rsid w:val="00F26EE4"/>
    <w:rsid w:val="00F31132"/>
    <w:rsid w:val="00F31237"/>
    <w:rsid w:val="00F37709"/>
    <w:rsid w:val="00F40DE4"/>
    <w:rsid w:val="00F4138A"/>
    <w:rsid w:val="00F54D83"/>
    <w:rsid w:val="00F57022"/>
    <w:rsid w:val="00F65370"/>
    <w:rsid w:val="00F65A08"/>
    <w:rsid w:val="00F66EA6"/>
    <w:rsid w:val="00F73AA8"/>
    <w:rsid w:val="00F75747"/>
    <w:rsid w:val="00F772D0"/>
    <w:rsid w:val="00F83C67"/>
    <w:rsid w:val="00F8708E"/>
    <w:rsid w:val="00F877B7"/>
    <w:rsid w:val="00F97976"/>
    <w:rsid w:val="00FA70F7"/>
    <w:rsid w:val="00FB3278"/>
    <w:rsid w:val="00FC0657"/>
    <w:rsid w:val="00FC5E3C"/>
    <w:rsid w:val="00FD1A3A"/>
    <w:rsid w:val="00FD382B"/>
    <w:rsid w:val="00FF2B56"/>
    <w:rsid w:val="00FF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91D02B51-6EE8-4F29-9A03-E4635281E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EF43CF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EF43CF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c2fb63f2ea65488813274ab56b78c47a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548d4fd8f809cb0f0e8b8f5c9f074571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656</_dlc_DocId>
    <_dlc_DocIdUrl xmlns="6bb4863d-8cd6-4cd5-8e32-b9988c0a658a">
      <Url>https://stateofwa.sharepoint.com/sites/DOH-eph/oswp/LHS/food/_layouts/15/DocIdRedir.aspx?ID=7F5R2YH2KEY5-1275897875-656</Url>
      <Description>7F5R2YH2KEY5-1275897875-656</Description>
    </_dlc_DocIdUrl>
  </documentManagement>
</p:properties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28838429-70F2-4B44-9512-6382D76B145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B1F0297-192D-49A1-8E58-A63B097E528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6B31A0-AB4B-4773-A73E-81218558D5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4E0721C-E3DA-4CB4-B415-DDA654AE08EA}">
  <ds:schemaRefs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terms/"/>
    <ds:schemaRef ds:uri="http://www.w3.org/XML/1998/namespace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6bb4863d-8cd6-4cd5-8e32-b9988c0a658a"/>
    <ds:schemaRef ds:uri="79c9064e-e5b8-43df-ae83-fe3c5fedc9bb"/>
    <ds:schemaRef ds:uri="e09e8051-de46-465e-8af3-db1f60d0013b"/>
    <ds:schemaRef ds:uri="http://schemas.microsoft.com/sharepoint/v3"/>
  </ds:schemaRefs>
</ds:datastoreItem>
</file>

<file path=customXml/itemProps6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2</Pages>
  <Words>1261</Words>
  <Characters>837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Vomit and Diarrhea Clean-up Plan</vt:lpstr>
    </vt:vector>
  </TitlesOfParts>
  <Company/>
  <LinksUpToDate>false</LinksUpToDate>
  <CharactersWithSpaces>9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Vomit and Diarrhea Clean-up Plan</dc:title>
  <dc:subject/>
  <dc:creator>Washington State Department of Health</dc:creator>
  <cp:keywords/>
  <dc:description/>
  <cp:lastModifiedBy>Agustina Grosso</cp:lastModifiedBy>
  <cp:revision>117</cp:revision>
  <cp:lastPrinted>2022-10-17T18:56:00Z</cp:lastPrinted>
  <dcterms:created xsi:type="dcterms:W3CDTF">2022-01-25T22:09:00Z</dcterms:created>
  <dcterms:modified xsi:type="dcterms:W3CDTF">2022-10-17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3bfa5b55-2add-4ecd-8d5a-c1fc1d8f83f8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21T00:45:5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53f70d3-a201-464b-b2a2-503b3da76e71</vt:lpwstr>
  </property>
  <property fmtid="{D5CDD505-2E9C-101B-9397-08002B2CF9AE}" pid="12" name="MSIP_Label_1520fa42-cf58-4c22-8b93-58cf1d3bd1cb_ContentBits">
    <vt:lpwstr>0</vt:lpwstr>
  </property>
</Properties>
</file>